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ABB3" w14:textId="4558B79D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6271FFCB" w14:textId="0E290BB7" w:rsidR="00B76B7E" w:rsidRDefault="000F1662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7B32B05" wp14:editId="40050390">
                <wp:simplePos x="0" y="0"/>
                <wp:positionH relativeFrom="column">
                  <wp:posOffset>2965450</wp:posOffset>
                </wp:positionH>
                <wp:positionV relativeFrom="paragraph">
                  <wp:posOffset>290830</wp:posOffset>
                </wp:positionV>
                <wp:extent cx="3397250" cy="1436370"/>
                <wp:effectExtent l="0" t="0" r="0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97250" cy="1436370"/>
                          <a:chOff x="0" y="0"/>
                          <a:chExt cx="3397250" cy="1436370"/>
                        </a:xfrm>
                      </wpg:grpSpPr>
                      <wps:wsp>
                        <wps:cNvPr id="9" name="Text Box 9"/>
                        <wps:cNvSpPr txBox="1"/>
                        <wps:spPr>
                          <a:xfrm>
                            <a:off x="0" y="0"/>
                            <a:ext cx="2880182" cy="14363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10E121" w14:textId="6A1676DC" w:rsidR="008314FC" w:rsidRDefault="000A2B5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ADAB920" wp14:editId="4D6DF6FE">
                                    <wp:extent cx="1209789" cy="1332411"/>
                                    <wp:effectExtent l="0" t="0" r="0" b="1270"/>
                                    <wp:docPr id="10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" name="SDC Logo (Feb, 21).pn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218528" cy="13420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1238250" y="228600"/>
                            <a:ext cx="2159000" cy="889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87C1B5" w14:textId="77777777" w:rsidR="008314FC" w:rsidRPr="008314FC" w:rsidRDefault="008314FC" w:rsidP="00D86A7E">
                              <w:pPr>
                                <w:pStyle w:val="NoSpacing"/>
                                <w:rPr>
                                  <w:rFonts w:ascii="Arial Black" w:hAnsi="Arial Black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8314FC">
                                <w:rPr>
                                  <w:rFonts w:ascii="Arial Black" w:hAnsi="Arial Black"/>
                                  <w:b/>
                                  <w:sz w:val="28"/>
                                  <w:szCs w:val="28"/>
                                </w:rPr>
                                <w:t>SKILL DEVELOPMENT</w:t>
                              </w:r>
                            </w:p>
                            <w:p w14:paraId="145CCB3E" w14:textId="6E8A0902" w:rsidR="00D86A7E" w:rsidRPr="008314FC" w:rsidRDefault="008314FC" w:rsidP="00D86A7E">
                              <w:pPr>
                                <w:pStyle w:val="NoSpacing"/>
                                <w:rPr>
                                  <w:rFonts w:ascii="Arial Black" w:hAnsi="Arial Black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8314FC">
                                <w:rPr>
                                  <w:rFonts w:ascii="Arial Black" w:hAnsi="Arial Black"/>
                                  <w:b/>
                                  <w:sz w:val="28"/>
                                  <w:szCs w:val="28"/>
                                </w:rPr>
                                <w:t xml:space="preserve">COUNCIL </w:t>
                              </w:r>
                              <w:r w:rsidR="000F1662">
                                <w:rPr>
                                  <w:rFonts w:ascii="Arial Black" w:hAnsi="Arial Black"/>
                                  <w:b/>
                                  <w:sz w:val="28"/>
                                  <w:szCs w:val="28"/>
                                </w:rPr>
                                <w:t>K</w:t>
                              </w:r>
                              <w:r w:rsidRPr="008314FC">
                                <w:rPr>
                                  <w:rFonts w:ascii="Arial Black" w:hAnsi="Arial Black"/>
                                  <w:b/>
                                  <w:sz w:val="28"/>
                                  <w:szCs w:val="28"/>
                                </w:rPr>
                                <w:t>ARACH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57B32B05" id="Group 14" o:spid="_x0000_s1026" style="position:absolute;left:0;text-align:left;margin-left:233.5pt;margin-top:22.9pt;width:267.5pt;height:113.1pt;z-index:251670528" coordsize="33972,14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width:28801;height:14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1C10E121" w14:textId="6A1676DC" w:rsidR="008314FC" w:rsidRDefault="000A2B56">
                        <w:r>
                          <w:rPr>
                            <w:noProof/>
                          </w:rPr>
                          <w:drawing>
                            <wp:inline distT="0" distB="0" distL="0" distR="0" wp14:anchorId="7ADAB920" wp14:editId="4D6DF6FE">
                              <wp:extent cx="1209789" cy="1332411"/>
                              <wp:effectExtent l="0" t="0" r="0" b="1270"/>
                              <wp:docPr id="10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" name="SDC Logo (Feb, 21).png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18528" cy="134203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8" o:spid="_x0000_s1028" type="#_x0000_t202" style="position:absolute;left:12382;top:2286;width:21590;height:8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7B87C1B5" w14:textId="77777777" w:rsidR="008314FC" w:rsidRPr="008314FC" w:rsidRDefault="008314FC" w:rsidP="00D86A7E">
                        <w:pPr>
                          <w:pStyle w:val="NoSpacing"/>
                          <w:rPr>
                            <w:rFonts w:ascii="Arial Black" w:hAnsi="Arial Black"/>
                            <w:b/>
                            <w:sz w:val="28"/>
                            <w:szCs w:val="28"/>
                          </w:rPr>
                        </w:pPr>
                        <w:r w:rsidRPr="008314FC">
                          <w:rPr>
                            <w:rFonts w:ascii="Arial Black" w:hAnsi="Arial Black"/>
                            <w:b/>
                            <w:sz w:val="28"/>
                            <w:szCs w:val="28"/>
                          </w:rPr>
                          <w:t>SKILL DEVELOPMENT</w:t>
                        </w:r>
                      </w:p>
                      <w:p w14:paraId="145CCB3E" w14:textId="6E8A0902" w:rsidR="00D86A7E" w:rsidRPr="008314FC" w:rsidRDefault="008314FC" w:rsidP="00D86A7E">
                        <w:pPr>
                          <w:pStyle w:val="NoSpacing"/>
                          <w:rPr>
                            <w:rFonts w:ascii="Arial Black" w:hAnsi="Arial Black"/>
                            <w:b/>
                            <w:sz w:val="28"/>
                            <w:szCs w:val="28"/>
                          </w:rPr>
                        </w:pPr>
                        <w:r w:rsidRPr="008314FC">
                          <w:rPr>
                            <w:rFonts w:ascii="Arial Black" w:hAnsi="Arial Black"/>
                            <w:b/>
                            <w:sz w:val="28"/>
                            <w:szCs w:val="28"/>
                          </w:rPr>
                          <w:t xml:space="preserve">COUNCIL </w:t>
                        </w:r>
                        <w:r w:rsidR="000F1662">
                          <w:rPr>
                            <w:rFonts w:ascii="Arial Black" w:hAnsi="Arial Black"/>
                            <w:b/>
                            <w:sz w:val="28"/>
                            <w:szCs w:val="28"/>
                          </w:rPr>
                          <w:t>K</w:t>
                        </w:r>
                        <w:r w:rsidRPr="008314FC">
                          <w:rPr>
                            <w:rFonts w:ascii="Arial Black" w:hAnsi="Arial Black"/>
                            <w:b/>
                            <w:sz w:val="28"/>
                            <w:szCs w:val="28"/>
                          </w:rPr>
                          <w:t>ARACH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D6D3E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1072" behindDoc="1" locked="0" layoutInCell="1" allowOverlap="1" wp14:anchorId="236253DA" wp14:editId="169E18A0">
            <wp:simplePos x="0" y="0"/>
            <wp:positionH relativeFrom="column">
              <wp:posOffset>-125394</wp:posOffset>
            </wp:positionH>
            <wp:positionV relativeFrom="paragraph">
              <wp:posOffset>302895</wp:posOffset>
            </wp:positionV>
            <wp:extent cx="3459480" cy="1293495"/>
            <wp:effectExtent l="0" t="0" r="0" b="1905"/>
            <wp:wrapTight wrapText="bothSides">
              <wp:wrapPolygon edited="0">
                <wp:start x="2855" y="0"/>
                <wp:lineTo x="2141" y="636"/>
                <wp:lineTo x="357" y="4135"/>
                <wp:lineTo x="0" y="7953"/>
                <wp:lineTo x="0" y="12088"/>
                <wp:lineTo x="119" y="15588"/>
                <wp:lineTo x="1784" y="20359"/>
                <wp:lineTo x="2855" y="21314"/>
                <wp:lineTo x="5233" y="21314"/>
                <wp:lineTo x="5352" y="21314"/>
                <wp:lineTo x="6185" y="20359"/>
                <wp:lineTo x="17009" y="16860"/>
                <wp:lineTo x="17366" y="15270"/>
                <wp:lineTo x="16771" y="15270"/>
                <wp:lineTo x="17366" y="13361"/>
                <wp:lineTo x="17366" y="4772"/>
                <wp:lineTo x="5233" y="0"/>
                <wp:lineTo x="2855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948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6D3E"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653BB61" wp14:editId="4A237842">
                <wp:simplePos x="0" y="0"/>
                <wp:positionH relativeFrom="column">
                  <wp:posOffset>2854250</wp:posOffset>
                </wp:positionH>
                <wp:positionV relativeFrom="paragraph">
                  <wp:posOffset>302895</wp:posOffset>
                </wp:positionV>
                <wp:extent cx="0" cy="1457325"/>
                <wp:effectExtent l="0" t="0" r="3810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73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35EA5A7F" id="Straight Connector 5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5pt,23.85pt" to="224.75pt,13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14:paraId="1FD44684" w14:textId="1284EFCD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70487964" w14:textId="66542D9A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0BC4D925" w14:textId="17965340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37E98E1B" w14:textId="787A9112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39CDB1D9" w14:textId="62D2B9A4" w:rsidR="00B76B7E" w:rsidRDefault="00B76B7E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</w:p>
    <w:p w14:paraId="1E4A611E" w14:textId="5F609ECC" w:rsidR="009968FA" w:rsidRDefault="007A7E05" w:rsidP="00FC2599">
      <w:pPr>
        <w:spacing w:before="240"/>
        <w:ind w:left="1440" w:firstLine="720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8B8D9AB" wp14:editId="5AE539ED">
                <wp:simplePos x="0" y="0"/>
                <wp:positionH relativeFrom="column">
                  <wp:posOffset>133350</wp:posOffset>
                </wp:positionH>
                <wp:positionV relativeFrom="paragraph">
                  <wp:posOffset>1040765</wp:posOffset>
                </wp:positionV>
                <wp:extent cx="50419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6F7DC258" id="Straight Connector 15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81.95pt" to="407.5pt,8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" strokecolor="#4472c4 [3204]" strokeweight="1pt">
                <v:stroke joinstyle="miter"/>
              </v:line>
            </w:pict>
          </mc:Fallback>
        </mc:AlternateContent>
      </w:r>
      <w:r w:rsidR="003239A4"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F5140AE" wp14:editId="7992C445">
                <wp:simplePos x="0" y="0"/>
                <wp:positionH relativeFrom="margin">
                  <wp:posOffset>6350</wp:posOffset>
                </wp:positionH>
                <wp:positionV relativeFrom="margin">
                  <wp:posOffset>3352800</wp:posOffset>
                </wp:positionV>
                <wp:extent cx="5715000" cy="2032000"/>
                <wp:effectExtent l="0" t="0" r="0" b="63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03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E1625" w14:textId="77777777" w:rsidR="007D5066" w:rsidRPr="00CB674E" w:rsidRDefault="008D6D3E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  <w:t xml:space="preserve">SKILLS DEVELOPMENT </w:t>
                            </w:r>
                          </w:p>
                          <w:p w14:paraId="38611679" w14:textId="795632F0" w:rsidR="00CB674E" w:rsidRPr="00CB674E" w:rsidRDefault="007D5066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  <w:t xml:space="preserve">EMPLOYERS’ </w:t>
                            </w:r>
                            <w:r w:rsidR="008D6D3E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  <w:t>RECOGNITION AWARD</w:t>
                            </w:r>
                          </w:p>
                          <w:p w14:paraId="16D967EA" w14:textId="77777777" w:rsidR="007A7E05" w:rsidRPr="007A7E05" w:rsidRDefault="007A7E05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7435918" w14:textId="77777777" w:rsidR="00E12E01" w:rsidRDefault="00E12E01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</w:pPr>
                          </w:p>
                          <w:p w14:paraId="205F7686" w14:textId="2E46A561" w:rsidR="007556EF" w:rsidRPr="00CB674E" w:rsidRDefault="007D5066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</w:pP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Cel</w:t>
                            </w:r>
                            <w:r w:rsidR="00512D43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e</w:t>
                            </w: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brating and </w:t>
                            </w:r>
                            <w:r w:rsidR="007556EF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P</w:t>
                            </w: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romoting </w:t>
                            </w:r>
                          </w:p>
                          <w:p w14:paraId="1DFBB28E" w14:textId="1BD576A3" w:rsidR="007D5066" w:rsidRPr="00CB674E" w:rsidRDefault="007556EF" w:rsidP="00CB674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</w:pP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E</w:t>
                            </w:r>
                            <w:r w:rsidR="007D5066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mployers’ investment in </w:t>
                            </w: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S</w:t>
                            </w:r>
                            <w:r w:rsidR="007D5066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kills </w:t>
                            </w:r>
                            <w:r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D</w:t>
                            </w:r>
                            <w:r w:rsidR="007D5066" w:rsidRPr="00CB674E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4"/>
                                <w:szCs w:val="34"/>
                              </w:rPr>
                              <w:t>evelop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3F5140A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position:absolute;left:0;text-align:left;margin-left:.5pt;margin-top:264pt;width:450pt;height:160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" filled="f" stroked="f" strokeweight=".5pt">
                <v:textbox>
                  <w:txbxContent>
                    <w:p w14:paraId="4E7E1625" w14:textId="77777777" w:rsidR="007D5066" w:rsidRPr="00CB674E" w:rsidRDefault="008D6D3E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</w:pP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  <w:t xml:space="preserve">SKILLS DEVELOPMENT </w:t>
                      </w:r>
                    </w:p>
                    <w:p w14:paraId="38611679" w14:textId="795632F0" w:rsidR="00CB674E" w:rsidRPr="00CB674E" w:rsidRDefault="007D5066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</w:pP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  <w:t xml:space="preserve">EMPLOYERS’ </w:t>
                      </w:r>
                      <w:r w:rsidR="008D6D3E" w:rsidRPr="00CB674E">
                        <w:rPr>
                          <w:rFonts w:asciiTheme="majorBidi" w:hAnsiTheme="majorBidi" w:cstheme="majorBidi"/>
                          <w:b/>
                          <w:bCs/>
                          <w:color w:val="0070C0"/>
                          <w:sz w:val="44"/>
                          <w:szCs w:val="44"/>
                        </w:rPr>
                        <w:t>RECOGNITION AWARD</w:t>
                      </w:r>
                    </w:p>
                    <w:p w14:paraId="16D967EA" w14:textId="77777777" w:rsidR="007A7E05" w:rsidRPr="007A7E05" w:rsidRDefault="007A7E05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7435918" w14:textId="77777777" w:rsidR="00E12E01" w:rsidRDefault="00E12E01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</w:pPr>
                    </w:p>
                    <w:p w14:paraId="205F7686" w14:textId="2E46A561" w:rsidR="007556EF" w:rsidRPr="00CB674E" w:rsidRDefault="007D5066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</w:pP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Cel</w:t>
                      </w:r>
                      <w:r w:rsidR="00512D43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e</w:t>
                      </w: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 xml:space="preserve">brating and </w:t>
                      </w:r>
                      <w:r w:rsidR="007556EF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P</w:t>
                      </w: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 xml:space="preserve">romoting </w:t>
                      </w:r>
                    </w:p>
                    <w:p w14:paraId="1DFBB28E" w14:textId="1BD576A3" w:rsidR="007D5066" w:rsidRPr="00CB674E" w:rsidRDefault="007556EF" w:rsidP="00CB674E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</w:pP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E</w:t>
                      </w:r>
                      <w:r w:rsidR="007D5066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 xml:space="preserve">mployers’ investment in </w:t>
                      </w: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S</w:t>
                      </w:r>
                      <w:r w:rsidR="007D5066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 xml:space="preserve">kills </w:t>
                      </w:r>
                      <w:r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D</w:t>
                      </w:r>
                      <w:r w:rsidR="007D5066" w:rsidRPr="00CB674E">
                        <w:rPr>
                          <w:rFonts w:asciiTheme="majorBidi" w:hAnsiTheme="majorBidi" w:cstheme="majorBidi"/>
                          <w:b/>
                          <w:bCs/>
                          <w:sz w:val="34"/>
                          <w:szCs w:val="34"/>
                        </w:rPr>
                        <w:t>evelopment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31F13988" w14:textId="781BCD73" w:rsidR="00860014" w:rsidRDefault="00860014" w:rsidP="009968FA">
      <w:pPr>
        <w:jc w:val="center"/>
        <w:rPr>
          <w:b/>
          <w:bCs/>
          <w:sz w:val="32"/>
          <w:szCs w:val="32"/>
        </w:rPr>
      </w:pPr>
    </w:p>
    <w:p w14:paraId="44D645E1" w14:textId="588B494C" w:rsidR="009F6692" w:rsidRDefault="009F6692" w:rsidP="009F6692">
      <w:pPr>
        <w:rPr>
          <w:rFonts w:ascii="Noto Sans" w:hAnsi="Noto Sans" w:cs="Noto Sans"/>
          <w:b/>
          <w:bCs/>
          <w:sz w:val="32"/>
          <w:szCs w:val="32"/>
        </w:rPr>
      </w:pPr>
    </w:p>
    <w:p w14:paraId="144B7AEB" w14:textId="6B4393F7" w:rsidR="009F7BAF" w:rsidRDefault="009F7BAF" w:rsidP="008D6D3E">
      <w:pPr>
        <w:jc w:val="center"/>
        <w:rPr>
          <w:rFonts w:ascii="Noto Sans" w:hAnsi="Noto Sans" w:cs="Noto Sans"/>
          <w:b/>
          <w:bCs/>
          <w:sz w:val="32"/>
          <w:szCs w:val="32"/>
          <w:u w:val="single"/>
        </w:rPr>
      </w:pPr>
      <w:r w:rsidRPr="00860014">
        <w:rPr>
          <w:rFonts w:ascii="Noto Sans" w:hAnsi="Noto Sans" w:cs="Noto Sans"/>
          <w:b/>
          <w:bCs/>
          <w:sz w:val="32"/>
          <w:szCs w:val="32"/>
          <w:u w:val="single"/>
        </w:rPr>
        <w:t>CONTEST FORM</w:t>
      </w:r>
    </w:p>
    <w:p w14:paraId="23F7834B" w14:textId="69749EF3" w:rsidR="00860014" w:rsidRDefault="00860014" w:rsidP="009968FA">
      <w:pPr>
        <w:jc w:val="center"/>
        <w:rPr>
          <w:rFonts w:ascii="Noto Sans" w:hAnsi="Noto Sans" w:cs="Noto Sans"/>
          <w:b/>
          <w:bCs/>
          <w:sz w:val="32"/>
          <w:szCs w:val="32"/>
          <w:u w:val="single"/>
        </w:rPr>
      </w:pPr>
    </w:p>
    <w:p w14:paraId="4D83306A" w14:textId="4E74B33B" w:rsidR="00860014" w:rsidRDefault="00860014" w:rsidP="00860014">
      <w:pPr>
        <w:rPr>
          <w:rFonts w:ascii="Noto Sans" w:hAnsi="Noto Sans" w:cs="Noto Sans"/>
          <w:b/>
          <w:bCs/>
          <w:sz w:val="32"/>
          <w:szCs w:val="32"/>
          <w:u w:val="single"/>
        </w:rPr>
      </w:pPr>
    </w:p>
    <w:p w14:paraId="40ECE66B" w14:textId="3AF6482C" w:rsidR="00860014" w:rsidRDefault="00860014" w:rsidP="00860014">
      <w:pPr>
        <w:rPr>
          <w:rFonts w:ascii="Noto Sans" w:hAnsi="Noto Sans" w:cs="Noto Sans"/>
          <w:b/>
          <w:bCs/>
          <w:sz w:val="32"/>
          <w:szCs w:val="32"/>
          <w:u w:val="single"/>
        </w:rPr>
      </w:pPr>
      <w:r>
        <w:rPr>
          <w:rFonts w:ascii="Noto Sans" w:hAnsi="Noto Sans" w:cs="Noto Sans"/>
          <w:b/>
          <w:bCs/>
          <w:sz w:val="32"/>
          <w:szCs w:val="32"/>
          <w:u w:val="single"/>
        </w:rPr>
        <w:t xml:space="preserve">Submitted by: </w:t>
      </w:r>
    </w:p>
    <w:p w14:paraId="3A02ADCA" w14:textId="22E4998B" w:rsidR="00860014" w:rsidRPr="007F0E28" w:rsidRDefault="00860014" w:rsidP="00860014">
      <w:pPr>
        <w:rPr>
          <w:rFonts w:ascii="Noto Sans" w:hAnsi="Noto Sans" w:cs="Noto Sans"/>
          <w:b/>
          <w:bCs/>
          <w:sz w:val="32"/>
          <w:szCs w:val="32"/>
        </w:rPr>
      </w:pPr>
      <w:r w:rsidRPr="00860014">
        <w:rPr>
          <w:rFonts w:ascii="Noto Sans" w:hAnsi="Noto Sans" w:cs="Noto Sans"/>
          <w:b/>
          <w:bCs/>
          <w:sz w:val="32"/>
          <w:szCs w:val="32"/>
        </w:rPr>
        <w:t>Company Name</w:t>
      </w:r>
      <w:r>
        <w:rPr>
          <w:rFonts w:ascii="Noto Sans" w:hAnsi="Noto Sans" w:cs="Noto Sans"/>
          <w:b/>
          <w:bCs/>
          <w:sz w:val="32"/>
          <w:szCs w:val="32"/>
        </w:rPr>
        <w:t>:</w:t>
      </w:r>
      <w:r w:rsidR="007F0E28">
        <w:rPr>
          <w:rFonts w:ascii="Noto Sans" w:hAnsi="Noto Sans" w:cs="Noto Sans"/>
          <w:b/>
          <w:bCs/>
          <w:sz w:val="32"/>
          <w:szCs w:val="32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</w:p>
    <w:p w14:paraId="73947198" w14:textId="38217E9C" w:rsidR="00860014" w:rsidRPr="007F0E28" w:rsidRDefault="00860014" w:rsidP="00860014">
      <w:pPr>
        <w:rPr>
          <w:rFonts w:ascii="Noto Sans" w:hAnsi="Noto Sans" w:cs="Noto Sans"/>
          <w:b/>
          <w:bCs/>
          <w:sz w:val="32"/>
          <w:szCs w:val="32"/>
          <w:u w:val="single"/>
        </w:rPr>
      </w:pPr>
      <w:r>
        <w:rPr>
          <w:rFonts w:ascii="Noto Sans" w:hAnsi="Noto Sans" w:cs="Noto Sans"/>
          <w:b/>
          <w:bCs/>
          <w:sz w:val="32"/>
          <w:szCs w:val="32"/>
        </w:rPr>
        <w:t xml:space="preserve">Date: </w:t>
      </w:r>
      <w:r w:rsidR="007F0E28">
        <w:rPr>
          <w:rFonts w:ascii="Noto Sans" w:hAnsi="Noto Sans" w:cs="Noto Sans"/>
          <w:b/>
          <w:bCs/>
          <w:sz w:val="32"/>
          <w:szCs w:val="32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  <w:r w:rsidR="007F0E28">
        <w:rPr>
          <w:rFonts w:ascii="Noto Sans" w:hAnsi="Noto Sans" w:cs="Noto Sans"/>
          <w:b/>
          <w:bCs/>
          <w:sz w:val="32"/>
          <w:szCs w:val="32"/>
          <w:u w:val="single"/>
        </w:rPr>
        <w:tab/>
      </w:r>
    </w:p>
    <w:p w14:paraId="77BC180A" w14:textId="77777777" w:rsidR="00B76B7E" w:rsidRDefault="00B76B7E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br w:type="page"/>
      </w:r>
    </w:p>
    <w:p w14:paraId="3478FC80" w14:textId="2E78BC07" w:rsidR="009968FA" w:rsidRDefault="009968FA">
      <w:pPr>
        <w:rPr>
          <w:b/>
          <w:bCs/>
          <w:sz w:val="28"/>
          <w:szCs w:val="28"/>
          <w:u w:val="single"/>
        </w:rPr>
      </w:pPr>
    </w:p>
    <w:p w14:paraId="5528F68C" w14:textId="77777777" w:rsidR="009968FA" w:rsidRDefault="009968FA">
      <w:pPr>
        <w:rPr>
          <w:rFonts w:ascii="Noto Sans" w:hAnsi="Noto Sans" w:cs="Noto Sans"/>
          <w:b/>
          <w:bCs/>
          <w:sz w:val="36"/>
          <w:szCs w:val="36"/>
        </w:rPr>
      </w:pPr>
    </w:p>
    <w:p w14:paraId="73D2363E" w14:textId="77777777" w:rsidR="00C22F8A" w:rsidRDefault="009968FA" w:rsidP="00C22F8A">
      <w:pPr>
        <w:rPr>
          <w:rFonts w:ascii="Noto Sans" w:hAnsi="Noto Sans" w:cs="Noto Sans"/>
          <w:b/>
          <w:bCs/>
          <w:sz w:val="38"/>
          <w:szCs w:val="38"/>
        </w:rPr>
      </w:pPr>
      <w:r w:rsidRPr="009968FA">
        <w:rPr>
          <w:rFonts w:ascii="Noto Sans" w:hAnsi="Noto Sans" w:cs="Noto Sans"/>
          <w:b/>
          <w:bCs/>
          <w:sz w:val="38"/>
          <w:szCs w:val="38"/>
        </w:rPr>
        <w:t>CONTENTS</w:t>
      </w:r>
    </w:p>
    <w:p w14:paraId="22E66425" w14:textId="19AD6FB3" w:rsidR="009968FA" w:rsidRDefault="009968FA" w:rsidP="00C22F8A">
      <w:pPr>
        <w:rPr>
          <w:rFonts w:ascii="Noto Sans" w:hAnsi="Noto Sans" w:cs="Noto Sans"/>
          <w:b/>
          <w:bCs/>
          <w:sz w:val="28"/>
          <w:szCs w:val="28"/>
        </w:rPr>
      </w:pPr>
      <w:r>
        <w:rPr>
          <w:rFonts w:ascii="Noto Sans" w:hAnsi="Noto Sans" w:cs="Noto Sans"/>
          <w:b/>
          <w:bCs/>
          <w:sz w:val="28"/>
          <w:szCs w:val="28"/>
        </w:rPr>
        <w:t>___________________________________________</w:t>
      </w:r>
    </w:p>
    <w:p w14:paraId="430B1ED3" w14:textId="77777777" w:rsidR="009968FA" w:rsidRPr="002F1F3A" w:rsidRDefault="009968FA">
      <w:pPr>
        <w:rPr>
          <w:rFonts w:ascii="Noto Sans" w:hAnsi="Noto Sans" w:cs="Noto Sans"/>
          <w:b/>
          <w:bCs/>
          <w:sz w:val="8"/>
          <w:szCs w:val="8"/>
        </w:rPr>
      </w:pPr>
    </w:p>
    <w:p w14:paraId="59BCE776" w14:textId="77777777" w:rsidR="009968FA" w:rsidRPr="001F28BF" w:rsidRDefault="009968FA">
      <w:pPr>
        <w:rPr>
          <w:rFonts w:ascii="Noto Sans" w:hAnsi="Noto Sans" w:cs="Noto Sans"/>
          <w:b/>
          <w:bCs/>
          <w:sz w:val="26"/>
          <w:szCs w:val="26"/>
        </w:rPr>
      </w:pPr>
      <w:r w:rsidRPr="001F28BF">
        <w:rPr>
          <w:rFonts w:ascii="Noto Sans" w:hAnsi="Noto Sans" w:cs="Noto Sans"/>
          <w:b/>
          <w:bCs/>
          <w:sz w:val="26"/>
          <w:szCs w:val="26"/>
        </w:rPr>
        <w:t>Section 1 – Company Information</w:t>
      </w:r>
    </w:p>
    <w:p w14:paraId="26D9939D" w14:textId="6A61AC7F" w:rsidR="009968FA" w:rsidRPr="001F28BF" w:rsidRDefault="009968FA">
      <w:pPr>
        <w:rPr>
          <w:rFonts w:ascii="Noto Sans" w:hAnsi="Noto Sans" w:cs="Noto Sans"/>
          <w:b/>
          <w:bCs/>
          <w:sz w:val="26"/>
          <w:szCs w:val="26"/>
        </w:rPr>
      </w:pPr>
      <w:r w:rsidRPr="001F28BF">
        <w:rPr>
          <w:rFonts w:ascii="Noto Sans" w:hAnsi="Noto Sans" w:cs="Noto Sans"/>
          <w:b/>
          <w:bCs/>
          <w:sz w:val="26"/>
          <w:szCs w:val="26"/>
        </w:rPr>
        <w:t>Section 2 – Evaluation Questionnaire</w:t>
      </w:r>
    </w:p>
    <w:tbl>
      <w:tblPr>
        <w:tblStyle w:val="TableGri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7560"/>
        <w:gridCol w:w="1350"/>
      </w:tblGrid>
      <w:tr w:rsidR="00922B61" w14:paraId="22223991" w14:textId="77777777" w:rsidTr="001F28BF"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CF8FA7A" w14:textId="2201B77E" w:rsidR="00922B61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1</w:t>
            </w:r>
          </w:p>
        </w:tc>
        <w:tc>
          <w:tcPr>
            <w:tcW w:w="756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371D872" w14:textId="2D7C837E" w:rsidR="00922B61" w:rsidRPr="001F28BF" w:rsidRDefault="0062738C" w:rsidP="001F28BF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55C05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Training Infrastructure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51897A36" w14:textId="786B615F" w:rsidR="00922B61" w:rsidRPr="00922B61" w:rsidRDefault="00021218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20</w:t>
            </w:r>
          </w:p>
        </w:tc>
      </w:tr>
      <w:tr w:rsidR="00922B61" w14:paraId="43AEC02A" w14:textId="77777777" w:rsidTr="001F28BF"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E9810" w14:textId="4271DAA3" w:rsidR="00922B61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2</w:t>
            </w:r>
          </w:p>
        </w:tc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FBAE9F" w14:textId="2BDABF2F" w:rsidR="00922B61" w:rsidRPr="001F28BF" w:rsidRDefault="009B6F3D" w:rsidP="001F28B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Investment on Training Activitie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766F415" w14:textId="7DDC13CC" w:rsidR="00922B61" w:rsidRPr="00922B61" w:rsidRDefault="00021218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20</w:t>
            </w:r>
          </w:p>
        </w:tc>
      </w:tr>
      <w:tr w:rsidR="00922B61" w14:paraId="6EE27FEF" w14:textId="77777777" w:rsidTr="001F28BF"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A6CC7" w14:textId="173C316E" w:rsidR="00922B61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3</w:t>
            </w:r>
          </w:p>
        </w:tc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E7E267" w14:textId="6372310B" w:rsidR="00922B61" w:rsidRPr="001F28BF" w:rsidRDefault="00223087" w:rsidP="001F28B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Apprenticeship / Traineeship / Artisan Training Programm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7E53301" w14:textId="6689623D" w:rsidR="00922B61" w:rsidRPr="00922B61" w:rsidRDefault="00021218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20</w:t>
            </w:r>
          </w:p>
        </w:tc>
      </w:tr>
      <w:tr w:rsidR="00922B61" w14:paraId="589D1862" w14:textId="77777777" w:rsidTr="001F28BF"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99DBD" w14:textId="21BB45EB" w:rsidR="00922B61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4</w:t>
            </w:r>
          </w:p>
        </w:tc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52EB1D" w14:textId="16E2F009" w:rsidR="00922B61" w:rsidRPr="001F28BF" w:rsidRDefault="00382A5E" w:rsidP="001F28BF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Linkages with TVET Institutions / Academi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4212719B" w14:textId="493B92CB" w:rsidR="00922B61" w:rsidRPr="00922B61" w:rsidRDefault="00021218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15</w:t>
            </w:r>
          </w:p>
        </w:tc>
      </w:tr>
      <w:tr w:rsidR="00397D26" w14:paraId="50311874" w14:textId="77777777" w:rsidTr="001F28BF">
        <w:tc>
          <w:tcPr>
            <w:tcW w:w="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DE789" w14:textId="50232A0C" w:rsidR="00397D26" w:rsidRPr="001F28BF" w:rsidRDefault="00B9519A" w:rsidP="00922B61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-5</w:t>
            </w:r>
          </w:p>
        </w:tc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B8348F" w14:textId="5D0B8C75" w:rsidR="00397D26" w:rsidRDefault="00397D26" w:rsidP="001F28BF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articipation in Training Activities under TVET Sector Support Programm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CC517DC" w14:textId="5BD41109" w:rsidR="00397D26" w:rsidRDefault="00021218" w:rsidP="00922B61">
            <w:pPr>
              <w:jc w:val="center"/>
              <w:rPr>
                <w:rFonts w:ascii="Noto Sans" w:hAnsi="Noto Sans" w:cs="Noto Sans"/>
                <w:b/>
                <w:bCs/>
              </w:rPr>
            </w:pPr>
            <w:r>
              <w:rPr>
                <w:rFonts w:ascii="Noto Sans" w:hAnsi="Noto Sans" w:cs="Noto Sans"/>
                <w:b/>
                <w:bCs/>
              </w:rPr>
              <w:t>25</w:t>
            </w:r>
          </w:p>
        </w:tc>
      </w:tr>
    </w:tbl>
    <w:p w14:paraId="28A8AF81" w14:textId="58880E37" w:rsidR="00922B61" w:rsidRPr="0099656A" w:rsidRDefault="0099656A" w:rsidP="0099656A">
      <w:pPr>
        <w:spacing w:after="0" w:line="240" w:lineRule="auto"/>
        <w:jc w:val="right"/>
        <w:rPr>
          <w:rFonts w:ascii="Noto Sans" w:hAnsi="Noto Sans" w:cs="Noto Sans"/>
          <w:b/>
          <w:bCs/>
        </w:rPr>
      </w:pPr>
      <w:r w:rsidRPr="0099656A">
        <w:rPr>
          <w:rFonts w:ascii="Noto Sans" w:hAnsi="Noto Sans" w:cs="Noto Sans"/>
          <w:b/>
          <w:bCs/>
        </w:rPr>
        <w:t xml:space="preserve">Total = </w:t>
      </w:r>
      <w:r w:rsidR="005078C4">
        <w:rPr>
          <w:rFonts w:ascii="Noto Sans" w:hAnsi="Noto Sans" w:cs="Noto Sans"/>
          <w:b/>
          <w:bCs/>
        </w:rPr>
        <w:t>10</w:t>
      </w:r>
      <w:r w:rsidRPr="0099656A">
        <w:rPr>
          <w:rFonts w:ascii="Noto Sans" w:hAnsi="Noto Sans" w:cs="Noto Sans"/>
          <w:b/>
          <w:bCs/>
        </w:rPr>
        <w:t>0</w:t>
      </w:r>
    </w:p>
    <w:p w14:paraId="40249508" w14:textId="52A36DBC" w:rsidR="00364EAA" w:rsidRPr="00364EAA" w:rsidRDefault="00364EAA" w:rsidP="00364EAA">
      <w:pPr>
        <w:rPr>
          <w:rFonts w:ascii="Noto Sans" w:hAnsi="Noto Sans" w:cs="Noto Sans"/>
          <w:b/>
          <w:bCs/>
          <w:sz w:val="26"/>
          <w:szCs w:val="26"/>
          <w:u w:val="single"/>
        </w:rPr>
      </w:pPr>
      <w:r w:rsidRPr="00364EAA">
        <w:rPr>
          <w:rFonts w:ascii="Noto Sans" w:hAnsi="Noto Sans" w:cs="Noto Sans"/>
          <w:b/>
          <w:bCs/>
          <w:sz w:val="26"/>
          <w:szCs w:val="26"/>
          <w:u w:val="single"/>
        </w:rPr>
        <w:t>INSTRUCTIONS</w:t>
      </w:r>
    </w:p>
    <w:p w14:paraId="0EA8FA6E" w14:textId="752F5A46" w:rsidR="0099656A" w:rsidRDefault="003A68D7" w:rsidP="009F6692">
      <w:pPr>
        <w:jc w:val="center"/>
        <w:rPr>
          <w:rFonts w:cstheme="minorHAnsi"/>
          <w:b/>
          <w:bCs/>
          <w:sz w:val="24"/>
          <w:szCs w:val="24"/>
        </w:rPr>
      </w:pPr>
      <w:r w:rsidRPr="001F28BF">
        <w:rPr>
          <w:rFonts w:cstheme="minorHAnsi"/>
          <w:b/>
          <w:bCs/>
          <w:sz w:val="24"/>
          <w:szCs w:val="24"/>
        </w:rPr>
        <w:t>TO SUBMIT THIS CONTEST FORM, PLEASE FOLLOW THE INSTRUCTION</w:t>
      </w:r>
      <w:r w:rsidR="00E70780" w:rsidRPr="001F28BF">
        <w:rPr>
          <w:rFonts w:cstheme="minorHAnsi"/>
          <w:b/>
          <w:bCs/>
          <w:sz w:val="24"/>
          <w:szCs w:val="24"/>
        </w:rPr>
        <w:t>S</w:t>
      </w:r>
      <w:r w:rsidRPr="001F28BF">
        <w:rPr>
          <w:rFonts w:cstheme="minorHAnsi"/>
          <w:b/>
          <w:bCs/>
          <w:sz w:val="24"/>
          <w:szCs w:val="24"/>
        </w:rPr>
        <w:t xml:space="preserve"> BELOW</w:t>
      </w:r>
    </w:p>
    <w:p w14:paraId="34A72824" w14:textId="1169A225" w:rsidR="001F7ACE" w:rsidRPr="001607AF" w:rsidRDefault="001F7ACE" w:rsidP="001607AF">
      <w:pPr>
        <w:pStyle w:val="ListParagraph"/>
        <w:numPr>
          <w:ilvl w:val="0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>Complete all questions in honesty &amp; attach all necessary supporting documents</w:t>
      </w:r>
    </w:p>
    <w:p w14:paraId="302C5767" w14:textId="77777777" w:rsidR="001F7ACE" w:rsidRPr="001607AF" w:rsidRDefault="001F7ACE" w:rsidP="001607AF">
      <w:pPr>
        <w:pStyle w:val="ListParagraph"/>
        <w:numPr>
          <w:ilvl w:val="0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>Share the complete Form in</w:t>
      </w:r>
    </w:p>
    <w:p w14:paraId="3021CD2E" w14:textId="7000327A" w:rsidR="001F7ACE" w:rsidRPr="001607AF" w:rsidRDefault="001F7ACE" w:rsidP="001607AF">
      <w:pPr>
        <w:pStyle w:val="ListParagraph"/>
        <w:numPr>
          <w:ilvl w:val="1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 xml:space="preserve">Soft copy - </w:t>
      </w:r>
      <w:r w:rsidRPr="001607AF">
        <w:rPr>
          <w:rFonts w:cstheme="minorHAnsi"/>
          <w:sz w:val="20"/>
          <w:szCs w:val="20"/>
        </w:rPr>
        <w:t>WeTransfer or Drive</w:t>
      </w:r>
      <w:r w:rsidRPr="001607AF">
        <w:rPr>
          <w:rFonts w:cstheme="minorHAnsi"/>
          <w:b/>
          <w:bCs/>
          <w:sz w:val="20"/>
          <w:szCs w:val="20"/>
        </w:rPr>
        <w:t xml:space="preserve"> </w:t>
      </w:r>
    </w:p>
    <w:p w14:paraId="1BC9317C" w14:textId="529D6D0D" w:rsidR="001F7ACE" w:rsidRPr="001607AF" w:rsidRDefault="001F7ACE" w:rsidP="001607AF">
      <w:pPr>
        <w:pStyle w:val="ListParagraph"/>
        <w:numPr>
          <w:ilvl w:val="1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 xml:space="preserve">Hard copy – </w:t>
      </w:r>
      <w:r w:rsidRPr="001607AF">
        <w:rPr>
          <w:rFonts w:cstheme="minorHAnsi"/>
          <w:sz w:val="20"/>
          <w:szCs w:val="20"/>
        </w:rPr>
        <w:t>Mail/Courier</w:t>
      </w:r>
    </w:p>
    <w:p w14:paraId="1C7E310C" w14:textId="0E981FEA" w:rsidR="001F7ACE" w:rsidRPr="001607AF" w:rsidRDefault="001F7ACE" w:rsidP="001607AF">
      <w:pPr>
        <w:pStyle w:val="ListParagraph"/>
        <w:numPr>
          <w:ilvl w:val="1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>attach all necessary supporting documents</w:t>
      </w:r>
    </w:p>
    <w:p w14:paraId="6251A10C" w14:textId="65DC469F" w:rsidR="001F7ACE" w:rsidRDefault="001F7ACE" w:rsidP="001607AF">
      <w:pPr>
        <w:pStyle w:val="ListParagraph"/>
        <w:numPr>
          <w:ilvl w:val="0"/>
          <w:numId w:val="18"/>
        </w:numPr>
        <w:jc w:val="both"/>
        <w:rPr>
          <w:rFonts w:cstheme="minorHAnsi"/>
          <w:b/>
          <w:bCs/>
          <w:sz w:val="20"/>
          <w:szCs w:val="20"/>
        </w:rPr>
      </w:pPr>
      <w:r w:rsidRPr="001607AF">
        <w:rPr>
          <w:rFonts w:cstheme="minorHAnsi"/>
          <w:b/>
          <w:bCs/>
          <w:sz w:val="20"/>
          <w:szCs w:val="20"/>
        </w:rPr>
        <w:t>All entries will be evaluated by the Committee. They may contact for any queries for evidence &amp; fact</w:t>
      </w:r>
      <w:r w:rsidR="00D1022B">
        <w:rPr>
          <w:rFonts w:cstheme="minorHAnsi"/>
          <w:b/>
          <w:bCs/>
          <w:sz w:val="20"/>
          <w:szCs w:val="20"/>
        </w:rPr>
        <w:t>-</w:t>
      </w:r>
      <w:r w:rsidRPr="001607AF">
        <w:rPr>
          <w:rFonts w:cstheme="minorHAnsi"/>
          <w:b/>
          <w:bCs/>
          <w:sz w:val="20"/>
          <w:szCs w:val="20"/>
        </w:rPr>
        <w:t>finding</w:t>
      </w:r>
    </w:p>
    <w:p w14:paraId="19DB6B7A" w14:textId="79A269C7" w:rsidR="00A7166E" w:rsidRDefault="009623DF" w:rsidP="00A7166E">
      <w:pPr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780F628" wp14:editId="0E807D2F">
                <wp:simplePos x="0" y="0"/>
                <wp:positionH relativeFrom="margin">
                  <wp:posOffset>402609</wp:posOffset>
                </wp:positionH>
                <wp:positionV relativeFrom="paragraph">
                  <wp:posOffset>109779</wp:posOffset>
                </wp:positionV>
                <wp:extent cx="5479577" cy="893929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79577" cy="893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BC276B" w14:textId="11573914" w:rsidR="003F1C72" w:rsidRDefault="003F1C72">
                            <w:pPr>
                              <w:rPr>
                                <w:rStyle w:val="Hyperlink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</w:pPr>
                            <w:r w:rsidRPr="002F1F3A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  <w:t xml:space="preserve">Confirm your participation by email on </w:t>
                            </w:r>
                            <w:hyperlink r:id="rId11" w:history="1">
                              <w:r w:rsidRPr="002F1F3A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i/>
                                  <w:iCs/>
                                  <w:shd w:val="clear" w:color="auto" w:fill="FFFFFF"/>
                                </w:rPr>
                                <w:t>services@efp.org.pk</w:t>
                              </w:r>
                            </w:hyperlink>
                            <w:r w:rsidRPr="003B3E07">
                              <w:rPr>
                                <w:rStyle w:val="Hyperlink"/>
                                <w:rFonts w:cstheme="minorHAnsi"/>
                                <w:b/>
                                <w:bCs/>
                                <w:i/>
                                <w:iCs/>
                                <w:u w:val="none"/>
                                <w:shd w:val="clear" w:color="auto" w:fill="FFFFFF"/>
                              </w:rPr>
                              <w:t>,</w:t>
                            </w:r>
                            <w:r w:rsidR="009E1566" w:rsidRPr="003B3E07">
                              <w:rPr>
                                <w:rStyle w:val="Hyperlink"/>
                                <w:b/>
                                <w:bCs/>
                                <w:i/>
                                <w:iCs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="009E1566" w:rsidRPr="009E1566">
                              <w:rPr>
                                <w:rStyle w:val="Hyperlink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  <w:t>sdckar@</w:t>
                            </w:r>
                            <w:r w:rsidR="009E1566">
                              <w:rPr>
                                <w:rStyle w:val="Hyperlink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  <w:t>sdckarachi.org.pk</w:t>
                            </w:r>
                          </w:p>
                          <w:p w14:paraId="69564626" w14:textId="556FD843" w:rsidR="003F1C72" w:rsidRDefault="003F1C72">
                            <w:pPr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</w:pPr>
                            <w:r w:rsidRPr="002F1F3A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  <w:t>All entries are subject to our terms and conditions and Committees' decisions will be final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3EC86E50" w14:textId="5828C991" w:rsidR="003F1C72" w:rsidRDefault="003F1C72">
                            <w:pPr>
                              <w:rPr>
                                <w:rStyle w:val="Hyperlink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</w:pPr>
                            <w:r w:rsidRPr="002F1F3A">
                              <w:rPr>
                                <w:rFonts w:cstheme="minorHAnsi"/>
                                <w:b/>
                                <w:bCs/>
                                <w:i/>
                                <w:iCs/>
                                <w:shd w:val="clear" w:color="auto" w:fill="FFFFFF"/>
                              </w:rPr>
                              <w:t>Entries will be processed after receipt of Participation &amp; Processing Fee</w:t>
                            </w:r>
                          </w:p>
                          <w:p w14:paraId="17807854" w14:textId="77777777" w:rsidR="003F1C72" w:rsidRDefault="003F1C7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780F628" id="Text Box 4" o:spid="_x0000_s1030" type="#_x0000_t202" style="position:absolute;left:0;text-align:left;margin-left:31.7pt;margin-top:8.65pt;width:431.45pt;height:70.4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" filled="f" stroked="f" strokeweight=".5pt">
                <v:textbox>
                  <w:txbxContent>
                    <w:p w14:paraId="54BC276B" w14:textId="11573914" w:rsidR="003F1C72" w:rsidRDefault="003F1C72">
                      <w:pPr>
                        <w:rPr>
                          <w:rStyle w:val="Hyperlink"/>
                          <w:b/>
                          <w:bCs/>
                          <w:i/>
                          <w:iCs/>
                          <w:shd w:val="clear" w:color="auto" w:fill="FFFFFF"/>
                        </w:rPr>
                      </w:pPr>
                      <w:r w:rsidRPr="002F1F3A">
                        <w:rPr>
                          <w:rFonts w:cstheme="minorHAnsi"/>
                          <w:b/>
                          <w:bCs/>
                          <w:i/>
                          <w:iCs/>
                          <w:shd w:val="clear" w:color="auto" w:fill="FFFFFF"/>
                        </w:rPr>
                        <w:t xml:space="preserve">Confirm your participation by email on </w:t>
                      </w:r>
                      <w:hyperlink r:id="rId12" w:history="1">
                        <w:r w:rsidRPr="002F1F3A">
                          <w:rPr>
                            <w:rStyle w:val="Hyperlink"/>
                            <w:rFonts w:cstheme="minorHAnsi"/>
                            <w:b/>
                            <w:bCs/>
                            <w:i/>
                            <w:iCs/>
                            <w:shd w:val="clear" w:color="auto" w:fill="FFFFFF"/>
                          </w:rPr>
                          <w:t>services@efp.org.pk</w:t>
                        </w:r>
                      </w:hyperlink>
                      <w:r w:rsidRPr="003B3E07">
                        <w:rPr>
                          <w:rStyle w:val="Hyperlink"/>
                          <w:rFonts w:cstheme="minorHAnsi"/>
                          <w:b/>
                          <w:bCs/>
                          <w:i/>
                          <w:iCs/>
                          <w:u w:val="none"/>
                          <w:shd w:val="clear" w:color="auto" w:fill="FFFFFF"/>
                        </w:rPr>
                        <w:t>,</w:t>
                      </w:r>
                      <w:r w:rsidR="009E1566" w:rsidRPr="003B3E07">
                        <w:rPr>
                          <w:rStyle w:val="Hyperlink"/>
                          <w:b/>
                          <w:bCs/>
                          <w:i/>
                          <w:iCs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="009E1566" w:rsidRPr="009E1566">
                        <w:rPr>
                          <w:rStyle w:val="Hyperlink"/>
                          <w:b/>
                          <w:bCs/>
                          <w:i/>
                          <w:iCs/>
                          <w:shd w:val="clear" w:color="auto" w:fill="FFFFFF"/>
                        </w:rPr>
                        <w:t>sdckar@</w:t>
                      </w:r>
                      <w:r w:rsidR="009E1566">
                        <w:rPr>
                          <w:rStyle w:val="Hyperlink"/>
                          <w:b/>
                          <w:bCs/>
                          <w:i/>
                          <w:iCs/>
                          <w:shd w:val="clear" w:color="auto" w:fill="FFFFFF"/>
                        </w:rPr>
                        <w:t>sdckarachi.org.pk</w:t>
                      </w:r>
                    </w:p>
                    <w:p w14:paraId="69564626" w14:textId="556FD843" w:rsidR="003F1C72" w:rsidRDefault="003F1C72">
                      <w:pPr>
                        <w:rPr>
                          <w:rFonts w:cstheme="minorHAnsi"/>
                          <w:b/>
                          <w:bCs/>
                          <w:i/>
                          <w:iCs/>
                          <w:shd w:val="clear" w:color="auto" w:fill="FFFFFF"/>
                        </w:rPr>
                      </w:pPr>
                      <w:r w:rsidRPr="002F1F3A">
                        <w:rPr>
                          <w:rFonts w:cstheme="minorHAnsi"/>
                          <w:b/>
                          <w:bCs/>
                          <w:i/>
                          <w:iCs/>
                          <w:shd w:val="clear" w:color="auto" w:fill="FFFFFF"/>
                        </w:rPr>
                        <w:t>All entries are subject to our terms and conditions and Committees' decisions will be final</w:t>
                      </w:r>
                      <w:r>
                        <w:rPr>
                          <w:rFonts w:cstheme="minorHAnsi"/>
                          <w:b/>
                          <w:bCs/>
                          <w:i/>
                          <w:iCs/>
                          <w:shd w:val="clear" w:color="auto" w:fill="FFFFFF"/>
                        </w:rPr>
                        <w:t>.</w:t>
                      </w:r>
                    </w:p>
                    <w:p w14:paraId="3EC86E50" w14:textId="5828C991" w:rsidR="003F1C72" w:rsidRDefault="003F1C72">
                      <w:pPr>
                        <w:rPr>
                          <w:rStyle w:val="Hyperlink"/>
                          <w:b/>
                          <w:bCs/>
                          <w:i/>
                          <w:iCs/>
                          <w:shd w:val="clear" w:color="auto" w:fill="FFFFFF"/>
                        </w:rPr>
                      </w:pPr>
                      <w:r w:rsidRPr="002F1F3A">
                        <w:rPr>
                          <w:rFonts w:cstheme="minorHAnsi"/>
                          <w:b/>
                          <w:bCs/>
                          <w:i/>
                          <w:iCs/>
                          <w:shd w:val="clear" w:color="auto" w:fill="FFFFFF"/>
                        </w:rPr>
                        <w:t>Entries will be processed after receipt of Participation &amp; Processing Fee</w:t>
                      </w:r>
                    </w:p>
                    <w:p w14:paraId="17807854" w14:textId="77777777" w:rsidR="003F1C72" w:rsidRDefault="003F1C72"/>
                  </w:txbxContent>
                </v:textbox>
                <w10:wrap anchorx="margin"/>
              </v:shape>
            </w:pict>
          </mc:Fallback>
        </mc:AlternateContent>
      </w:r>
      <w:r w:rsidRPr="002F1F3A">
        <w:rPr>
          <w:rFonts w:ascii="Noto Sans" w:hAnsi="Noto Sans" w:cs="Noto San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E6B1682" wp14:editId="724F4020">
                <wp:simplePos x="0" y="0"/>
                <wp:positionH relativeFrom="column">
                  <wp:posOffset>196698</wp:posOffset>
                </wp:positionH>
                <wp:positionV relativeFrom="paragraph">
                  <wp:posOffset>183041</wp:posOffset>
                </wp:positionV>
                <wp:extent cx="133350" cy="152400"/>
                <wp:effectExtent l="19050" t="38100" r="38100" b="38100"/>
                <wp:wrapNone/>
                <wp:docPr id="2" name="Star: 5 Point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star5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782995" w14:textId="77777777" w:rsidR="000F3992" w:rsidRDefault="000F3992" w:rsidP="00C22F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E6B1682" id="Star: 5 Points 2" o:spid="_x0000_s1031" style="position:absolute;left:0;text-align:left;margin-left:15.5pt;margin-top:14.4pt;width:10.5pt;height:12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3350,1524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" adj="-11796480,,5400" path="m,58211r50935,1l66675,,82415,58212r50935,-1l92142,94188r15740,58212l66675,116422,25468,152400,41208,94188,,58211xe" fillcolor="black [3213]" strokecolor="#1f3763 [1604]" strokeweight="1pt">
                <v:stroke joinstyle="miter"/>
                <v:formulas/>
                <v:path arrowok="t" o:connecttype="custom" o:connectlocs="0,58211;50935,58212;66675,0;82415,58212;133350,58211;92142,94188;107882,152400;66675,116422;25468,152400;41208,94188;0,58211" o:connectangles="0,0,0,0,0,0,0,0,0,0,0" textboxrect="0,0,133350,152400"/>
                <v:textbox>
                  <w:txbxContent>
                    <w:p w14:paraId="12782995" w14:textId="77777777" w:rsidR="000F3992" w:rsidRDefault="000F3992" w:rsidP="00C22F8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E9318ED" w14:textId="20CE1CCB" w:rsidR="001F7ACE" w:rsidRDefault="001F7ACE" w:rsidP="001F7ACE">
      <w:pPr>
        <w:jc w:val="center"/>
        <w:rPr>
          <w:rFonts w:cstheme="minorHAnsi"/>
          <w:b/>
          <w:bCs/>
          <w:sz w:val="24"/>
          <w:szCs w:val="24"/>
        </w:rPr>
      </w:pPr>
    </w:p>
    <w:p w14:paraId="3BA30FE0" w14:textId="27D3E0D8" w:rsidR="001F7ACE" w:rsidRPr="001F28BF" w:rsidRDefault="001F7ACE" w:rsidP="009F6692">
      <w:pPr>
        <w:jc w:val="center"/>
        <w:rPr>
          <w:rFonts w:cstheme="minorHAnsi"/>
          <w:b/>
          <w:bCs/>
          <w:sz w:val="24"/>
          <w:szCs w:val="24"/>
        </w:rPr>
      </w:pPr>
    </w:p>
    <w:p w14:paraId="00E0E4A2" w14:textId="424F7806" w:rsidR="001F28BF" w:rsidRDefault="001F28BF" w:rsidP="001F28B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31E38AFE" w14:textId="15EAC28A" w:rsidR="00364EAA" w:rsidRDefault="00E12E01" w:rsidP="001F28B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26F8EE" wp14:editId="3B69C1B4">
                <wp:simplePos x="0" y="0"/>
                <wp:positionH relativeFrom="margin">
                  <wp:posOffset>3286125</wp:posOffset>
                </wp:positionH>
                <wp:positionV relativeFrom="paragraph">
                  <wp:posOffset>144779</wp:posOffset>
                </wp:positionV>
                <wp:extent cx="2851785" cy="23145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785" cy="2314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92DE31" w14:textId="77777777" w:rsidR="008A37D1" w:rsidRPr="001F1812" w:rsidRDefault="008A37D1" w:rsidP="008A37D1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F1812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CATEGORIES AND SECTORS OF AWARD</w:t>
                            </w:r>
                          </w:p>
                          <w:p w14:paraId="5462C342" w14:textId="77777777" w:rsidR="008A37D1" w:rsidRPr="00E12E01" w:rsidRDefault="008A37D1" w:rsidP="008A37D1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Awards will be given in all the three large, medium and small categories in the following sector.</w:t>
                            </w:r>
                          </w:p>
                          <w:p w14:paraId="6BE9A36D" w14:textId="77777777" w:rsidR="008A37D1" w:rsidRPr="00E12E01" w:rsidRDefault="008A37D1" w:rsidP="008A37D1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  <w:p w14:paraId="7D2F6E60" w14:textId="77777777" w:rsidR="008A37D1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1"/>
                              </w:numPr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Automobile</w:t>
                            </w:r>
                          </w:p>
                          <w:p w14:paraId="1FAA5ABA" w14:textId="77777777" w:rsidR="008A37D1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1"/>
                              </w:numPr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Retail and wholesales</w:t>
                            </w:r>
                          </w:p>
                          <w:p w14:paraId="6567632A" w14:textId="77777777" w:rsidR="008A37D1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1"/>
                              </w:numPr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 xml:space="preserve">Services and Logistic </w:t>
                            </w:r>
                          </w:p>
                          <w:p w14:paraId="4A543B0B" w14:textId="77777777" w:rsidR="008A37D1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1"/>
                              </w:numPr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Manufacturing</w:t>
                            </w:r>
                          </w:p>
                          <w:p w14:paraId="1C69E758" w14:textId="77777777" w:rsidR="008A37D1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1"/>
                              </w:numPr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Information Technology</w:t>
                            </w:r>
                          </w:p>
                          <w:p w14:paraId="25DCE659" w14:textId="77777777" w:rsidR="008A37D1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1"/>
                              </w:numPr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Printing and Packaging</w:t>
                            </w:r>
                          </w:p>
                          <w:p w14:paraId="267DB3D5" w14:textId="77777777" w:rsidR="008A37D1" w:rsidRPr="00E12E01" w:rsidRDefault="008A37D1" w:rsidP="008A37D1">
                            <w:pPr>
                              <w:pStyle w:val="NoSpacing"/>
                              <w:ind w:left="720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  <w:p w14:paraId="5C287D0C" w14:textId="724BAAEF" w:rsidR="00BB1168" w:rsidRPr="00E12E01" w:rsidRDefault="003B0DCC" w:rsidP="001F1812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 xml:space="preserve">* </w:t>
                            </w:r>
                            <w:r w:rsidR="008A37D1" w:rsidRPr="00E12E01">
                              <w:rPr>
                                <w:rFonts w:asciiTheme="majorBidi" w:hAnsiTheme="majorBidi" w:cstheme="majorBidi"/>
                              </w:rPr>
                              <w:t>1, 2 and 3 Award for all secto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4326F8EE" id="Text Box 7" o:spid="_x0000_s1032" type="#_x0000_t202" style="position:absolute;margin-left:258.75pt;margin-top:11.4pt;width:224.55pt;height:182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" filled="f" stroked="f" strokeweight=".5pt">
                <v:textbox>
                  <w:txbxContent>
                    <w:p w14:paraId="2392DE31" w14:textId="77777777" w:rsidR="008A37D1" w:rsidRPr="001F1812" w:rsidRDefault="008A37D1" w:rsidP="008A37D1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 w:rsidRPr="001F1812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CATEGORIES AND SECTORS OF AWARD</w:t>
                      </w:r>
                    </w:p>
                    <w:p w14:paraId="5462C342" w14:textId="77777777" w:rsidR="008A37D1" w:rsidRPr="00E12E01" w:rsidRDefault="008A37D1" w:rsidP="008A37D1">
                      <w:pPr>
                        <w:pStyle w:val="NoSpacing"/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Awards will be given in all the three large, medium and small categories in the following sector.</w:t>
                      </w:r>
                    </w:p>
                    <w:p w14:paraId="6BE9A36D" w14:textId="77777777" w:rsidR="008A37D1" w:rsidRPr="00E12E01" w:rsidRDefault="008A37D1" w:rsidP="008A37D1">
                      <w:pPr>
                        <w:pStyle w:val="NoSpacing"/>
                        <w:rPr>
                          <w:rFonts w:asciiTheme="majorBidi" w:hAnsiTheme="majorBidi" w:cstheme="majorBidi"/>
                        </w:rPr>
                      </w:pPr>
                    </w:p>
                    <w:p w14:paraId="7D2F6E60" w14:textId="77777777" w:rsidR="008A37D1" w:rsidRPr="00E12E01" w:rsidRDefault="008A37D1" w:rsidP="001F1812">
                      <w:pPr>
                        <w:pStyle w:val="NoSpacing"/>
                        <w:numPr>
                          <w:ilvl w:val="0"/>
                          <w:numId w:val="21"/>
                        </w:numPr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Automobile</w:t>
                      </w:r>
                    </w:p>
                    <w:p w14:paraId="1FAA5ABA" w14:textId="77777777" w:rsidR="008A37D1" w:rsidRPr="00E12E01" w:rsidRDefault="008A37D1" w:rsidP="001F1812">
                      <w:pPr>
                        <w:pStyle w:val="NoSpacing"/>
                        <w:numPr>
                          <w:ilvl w:val="0"/>
                          <w:numId w:val="21"/>
                        </w:numPr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Retail and wholesales</w:t>
                      </w:r>
                    </w:p>
                    <w:p w14:paraId="6567632A" w14:textId="77777777" w:rsidR="008A37D1" w:rsidRPr="00E12E01" w:rsidRDefault="008A37D1" w:rsidP="001F1812">
                      <w:pPr>
                        <w:pStyle w:val="NoSpacing"/>
                        <w:numPr>
                          <w:ilvl w:val="0"/>
                          <w:numId w:val="21"/>
                        </w:numPr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 xml:space="preserve">Services and Logistic </w:t>
                      </w:r>
                    </w:p>
                    <w:p w14:paraId="4A543B0B" w14:textId="77777777" w:rsidR="008A37D1" w:rsidRPr="00E12E01" w:rsidRDefault="008A37D1" w:rsidP="001F1812">
                      <w:pPr>
                        <w:pStyle w:val="NoSpacing"/>
                        <w:numPr>
                          <w:ilvl w:val="0"/>
                          <w:numId w:val="21"/>
                        </w:numPr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Manufacturing</w:t>
                      </w:r>
                    </w:p>
                    <w:p w14:paraId="1C69E758" w14:textId="77777777" w:rsidR="008A37D1" w:rsidRPr="00E12E01" w:rsidRDefault="008A37D1" w:rsidP="001F1812">
                      <w:pPr>
                        <w:pStyle w:val="NoSpacing"/>
                        <w:numPr>
                          <w:ilvl w:val="0"/>
                          <w:numId w:val="21"/>
                        </w:numPr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Information Technology</w:t>
                      </w:r>
                    </w:p>
                    <w:p w14:paraId="25DCE659" w14:textId="77777777" w:rsidR="008A37D1" w:rsidRPr="00E12E01" w:rsidRDefault="008A37D1" w:rsidP="001F1812">
                      <w:pPr>
                        <w:pStyle w:val="NoSpacing"/>
                        <w:numPr>
                          <w:ilvl w:val="0"/>
                          <w:numId w:val="21"/>
                        </w:numPr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Printing and Packaging</w:t>
                      </w:r>
                    </w:p>
                    <w:p w14:paraId="267DB3D5" w14:textId="77777777" w:rsidR="008A37D1" w:rsidRPr="00E12E01" w:rsidRDefault="008A37D1" w:rsidP="008A37D1">
                      <w:pPr>
                        <w:pStyle w:val="NoSpacing"/>
                        <w:ind w:left="720"/>
                        <w:rPr>
                          <w:rFonts w:asciiTheme="majorBidi" w:hAnsiTheme="majorBidi" w:cstheme="majorBidi"/>
                        </w:rPr>
                      </w:pPr>
                    </w:p>
                    <w:p w14:paraId="5C287D0C" w14:textId="724BAAEF" w:rsidR="00BB1168" w:rsidRPr="00E12E01" w:rsidRDefault="003B0DCC" w:rsidP="001F1812">
                      <w:pPr>
                        <w:pStyle w:val="NoSpacing"/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 xml:space="preserve">* </w:t>
                      </w:r>
                      <w:r w:rsidR="008A37D1" w:rsidRPr="00E12E01">
                        <w:rPr>
                          <w:rFonts w:asciiTheme="majorBidi" w:hAnsiTheme="majorBidi" w:cstheme="majorBidi"/>
                        </w:rPr>
                        <w:t>1, 2 and 3 Award for all secto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CF26EAD" wp14:editId="629D7835">
                <wp:simplePos x="0" y="0"/>
                <wp:positionH relativeFrom="margin">
                  <wp:posOffset>-85725</wp:posOffset>
                </wp:positionH>
                <wp:positionV relativeFrom="paragraph">
                  <wp:posOffset>144779</wp:posOffset>
                </wp:positionV>
                <wp:extent cx="2851785" cy="21621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785" cy="2162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39EB07" w14:textId="77777777" w:rsidR="008A37D1" w:rsidRPr="001F1812" w:rsidRDefault="008A37D1" w:rsidP="008A37D1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F1812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LIGIBILITY </w:t>
                            </w:r>
                          </w:p>
                          <w:p w14:paraId="39FA296F" w14:textId="77777777" w:rsidR="008A37D1" w:rsidRPr="00E12E01" w:rsidRDefault="008A37D1" w:rsidP="008A37D1">
                            <w:pPr>
                              <w:pStyle w:val="NoSpacing"/>
                              <w:jc w:val="both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 xml:space="preserve">All employers in Pakistan are eligible for the Award. The enterprise must meet the following criteria. </w:t>
                            </w:r>
                          </w:p>
                          <w:p w14:paraId="4D146283" w14:textId="77777777" w:rsidR="008A37D1" w:rsidRPr="00E12E01" w:rsidRDefault="008A37D1" w:rsidP="008A37D1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  <w:p w14:paraId="2214179B" w14:textId="77777777" w:rsidR="008A37D1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left="540" w:hanging="27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Have completed the nomination form.</w:t>
                            </w:r>
                          </w:p>
                          <w:p w14:paraId="77DA4AE1" w14:textId="77777777" w:rsidR="008A37D1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left="540" w:hanging="27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Agree to provide additional information and documents if needed.</w:t>
                            </w:r>
                          </w:p>
                          <w:p w14:paraId="29B0323E" w14:textId="77777777" w:rsidR="001F1812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left="540" w:hanging="270"/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Have contributed in skills development of youth and employees.</w:t>
                            </w:r>
                          </w:p>
                          <w:p w14:paraId="586170FD" w14:textId="288FA4C0" w:rsidR="00571D3D" w:rsidRPr="00E12E01" w:rsidRDefault="008A37D1" w:rsidP="001F1812">
                            <w:pPr>
                              <w:pStyle w:val="NoSpacing"/>
                              <w:numPr>
                                <w:ilvl w:val="0"/>
                                <w:numId w:val="20"/>
                              </w:numPr>
                              <w:ind w:left="540" w:hanging="270"/>
                            </w:pPr>
                            <w:r w:rsidRPr="00E12E01">
                              <w:rPr>
                                <w:rFonts w:asciiTheme="majorBidi" w:hAnsiTheme="majorBidi" w:cstheme="majorBidi"/>
                              </w:rPr>
                              <w:t>Agree to share best practices with other enterpris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4CF26EAD" id="Text Box 6" o:spid="_x0000_s1033" type="#_x0000_t202" style="position:absolute;margin-left:-6.75pt;margin-top:11.4pt;width:224.55pt;height:170.2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" filled="f" stroked="f" strokeweight=".5pt">
                <v:textbox>
                  <w:txbxContent>
                    <w:p w14:paraId="2539EB07" w14:textId="77777777" w:rsidR="008A37D1" w:rsidRPr="001F1812" w:rsidRDefault="008A37D1" w:rsidP="008A37D1">
                      <w:pPr>
                        <w:pStyle w:val="NoSpacing"/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</w:pPr>
                      <w:r w:rsidRPr="001F1812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ELIGIBILITY </w:t>
                      </w:r>
                    </w:p>
                    <w:p w14:paraId="39FA296F" w14:textId="77777777" w:rsidR="008A37D1" w:rsidRPr="00E12E01" w:rsidRDefault="008A37D1" w:rsidP="008A37D1">
                      <w:pPr>
                        <w:pStyle w:val="NoSpacing"/>
                        <w:jc w:val="both"/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 xml:space="preserve">All employers in Pakistan are eligible for the Award. The enterprise must meet the following criteria. </w:t>
                      </w:r>
                    </w:p>
                    <w:p w14:paraId="4D146283" w14:textId="77777777" w:rsidR="008A37D1" w:rsidRPr="00E12E01" w:rsidRDefault="008A37D1" w:rsidP="008A37D1">
                      <w:pPr>
                        <w:pStyle w:val="NoSpacing"/>
                        <w:rPr>
                          <w:rFonts w:asciiTheme="majorBidi" w:hAnsiTheme="majorBidi" w:cstheme="majorBidi"/>
                        </w:rPr>
                      </w:pPr>
                    </w:p>
                    <w:p w14:paraId="2214179B" w14:textId="77777777" w:rsidR="008A37D1" w:rsidRPr="00E12E01" w:rsidRDefault="008A37D1" w:rsidP="001F1812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left="540" w:hanging="270"/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Have completed the nomination form.</w:t>
                      </w:r>
                    </w:p>
                    <w:p w14:paraId="77DA4AE1" w14:textId="77777777" w:rsidR="008A37D1" w:rsidRPr="00E12E01" w:rsidRDefault="008A37D1" w:rsidP="001F1812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left="540" w:hanging="270"/>
                        <w:rPr>
                          <w:rFonts w:asciiTheme="majorBidi" w:hAnsiTheme="majorBidi" w:cstheme="majorBidi"/>
                        </w:rPr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Agree to provide additional information and documents if needed.</w:t>
                      </w:r>
                    </w:p>
                    <w:p w14:paraId="29B0323E" w14:textId="77777777" w:rsidR="001F1812" w:rsidRPr="00E12E01" w:rsidRDefault="008A37D1" w:rsidP="001F1812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left="540" w:hanging="270"/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Have contributed in skills development of youth and employees.</w:t>
                      </w:r>
                    </w:p>
                    <w:p w14:paraId="586170FD" w14:textId="288FA4C0" w:rsidR="00571D3D" w:rsidRPr="00E12E01" w:rsidRDefault="008A37D1" w:rsidP="001F1812">
                      <w:pPr>
                        <w:pStyle w:val="NoSpacing"/>
                        <w:numPr>
                          <w:ilvl w:val="0"/>
                          <w:numId w:val="20"/>
                        </w:numPr>
                        <w:ind w:left="540" w:hanging="270"/>
                      </w:pPr>
                      <w:r w:rsidRPr="00E12E01">
                        <w:rPr>
                          <w:rFonts w:asciiTheme="majorBidi" w:hAnsiTheme="majorBidi" w:cstheme="majorBidi"/>
                        </w:rPr>
                        <w:t>Agree to share best practices with other enterpris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507021" w14:textId="6DDD45BB" w:rsidR="00AA3B48" w:rsidRDefault="00AA3B48" w:rsidP="001F28B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4C550321" w14:textId="601AAEF0" w:rsidR="00A55658" w:rsidRPr="001F28BF" w:rsidRDefault="00A55658" w:rsidP="001F28B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00646F2C" w14:textId="1263501A" w:rsidR="003A68D7" w:rsidRPr="00A55658" w:rsidRDefault="003A68D7" w:rsidP="001F28BF">
      <w:pPr>
        <w:spacing w:after="0" w:line="240" w:lineRule="auto"/>
        <w:rPr>
          <w:rFonts w:ascii="Noto Sans" w:hAnsi="Noto Sans" w:cs="Noto Sans"/>
          <w:b/>
          <w:bCs/>
        </w:rPr>
      </w:pPr>
      <w:r w:rsidRPr="001F28BF">
        <w:rPr>
          <w:rFonts w:cstheme="minorHAnsi"/>
          <w:b/>
          <w:bCs/>
        </w:rPr>
        <w:tab/>
      </w:r>
      <w:r w:rsidRPr="00A55658">
        <w:rPr>
          <w:rFonts w:ascii="Noto Sans" w:hAnsi="Noto Sans" w:cs="Noto Sans"/>
          <w:b/>
          <w:bCs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</w:p>
    <w:p w14:paraId="4C26355A" w14:textId="77777777" w:rsidR="009968FA" w:rsidRDefault="009968FA" w:rsidP="009968FA">
      <w:pPr>
        <w:spacing w:before="240"/>
        <w:ind w:left="-810" w:hanging="90"/>
        <w:rPr>
          <w:b/>
          <w:bCs/>
          <w:sz w:val="28"/>
          <w:szCs w:val="28"/>
          <w:u w:val="single"/>
        </w:rPr>
      </w:pPr>
    </w:p>
    <w:p w14:paraId="4B17EC57" w14:textId="77777777" w:rsidR="001F28BF" w:rsidRDefault="001F28BF">
      <w:pPr>
        <w:rPr>
          <w:rFonts w:ascii="Noto Sans" w:hAnsi="Noto Sans" w:cs="Noto Sans"/>
          <w:b/>
          <w:bCs/>
          <w:sz w:val="28"/>
          <w:szCs w:val="28"/>
          <w:u w:val="single"/>
        </w:rPr>
      </w:pPr>
      <w:r>
        <w:rPr>
          <w:rFonts w:ascii="Noto Sans" w:hAnsi="Noto Sans" w:cs="Noto Sans"/>
          <w:b/>
          <w:bCs/>
          <w:sz w:val="28"/>
          <w:szCs w:val="28"/>
          <w:u w:val="single"/>
        </w:rPr>
        <w:br w:type="page"/>
      </w:r>
    </w:p>
    <w:p w14:paraId="3C7AD649" w14:textId="4EAFD8AB" w:rsidR="00356B25" w:rsidRPr="0067767C" w:rsidRDefault="00356B25" w:rsidP="009968FA">
      <w:pPr>
        <w:spacing w:before="240"/>
        <w:ind w:left="-810" w:hanging="90"/>
        <w:rPr>
          <w:rFonts w:ascii="Noto Sans" w:hAnsi="Noto Sans" w:cs="Noto Sans"/>
          <w:b/>
          <w:bCs/>
          <w:sz w:val="28"/>
          <w:szCs w:val="28"/>
          <w:u w:val="single"/>
        </w:rPr>
      </w:pPr>
      <w:r w:rsidRPr="0067767C">
        <w:rPr>
          <w:rFonts w:ascii="Noto Sans" w:hAnsi="Noto Sans" w:cs="Noto Sans"/>
          <w:b/>
          <w:bCs/>
          <w:sz w:val="28"/>
          <w:szCs w:val="28"/>
          <w:u w:val="single"/>
        </w:rPr>
        <w:lastRenderedPageBreak/>
        <w:t>SECTION 1: COMPANY INFORMATION</w:t>
      </w:r>
    </w:p>
    <w:p w14:paraId="15569BEE" w14:textId="77777777" w:rsidR="009968FA" w:rsidRPr="00356B25" w:rsidRDefault="009968FA" w:rsidP="00356B25">
      <w:pPr>
        <w:ind w:left="-810" w:hanging="90"/>
        <w:rPr>
          <w:b/>
          <w:bCs/>
          <w:sz w:val="28"/>
          <w:szCs w:val="28"/>
        </w:rPr>
      </w:pP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449"/>
        <w:gridCol w:w="2344"/>
        <w:gridCol w:w="2067"/>
        <w:gridCol w:w="720"/>
        <w:gridCol w:w="1260"/>
        <w:gridCol w:w="360"/>
        <w:gridCol w:w="990"/>
        <w:gridCol w:w="720"/>
        <w:gridCol w:w="630"/>
        <w:gridCol w:w="1350"/>
      </w:tblGrid>
      <w:tr w:rsidR="009F7BAF" w14:paraId="4760FA19" w14:textId="77777777" w:rsidTr="009968FA">
        <w:trPr>
          <w:trHeight w:val="278"/>
        </w:trPr>
        <w:tc>
          <w:tcPr>
            <w:tcW w:w="10890" w:type="dxa"/>
            <w:gridSpan w:val="10"/>
            <w:shd w:val="clear" w:color="auto" w:fill="D9D9D9" w:themeFill="background1" w:themeFillShade="D9"/>
            <w:vAlign w:val="center"/>
          </w:tcPr>
          <w:p w14:paraId="2EB741B8" w14:textId="77777777" w:rsidR="009F7BAF" w:rsidRPr="00183262" w:rsidRDefault="009F7BAF" w:rsidP="009F7BAF">
            <w:pPr>
              <w:rPr>
                <w:b/>
                <w:bCs/>
                <w:sz w:val="26"/>
                <w:szCs w:val="26"/>
              </w:rPr>
            </w:pPr>
            <w:r w:rsidRPr="00183262">
              <w:rPr>
                <w:b/>
                <w:bCs/>
                <w:sz w:val="26"/>
                <w:szCs w:val="26"/>
              </w:rPr>
              <w:t>ORGANIZATION</w:t>
            </w:r>
          </w:p>
        </w:tc>
      </w:tr>
      <w:tr w:rsidR="009F7BAF" w14:paraId="042682B1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6E676B25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 w:rsidRPr="00183262">
              <w:rPr>
                <w:sz w:val="24"/>
                <w:szCs w:val="24"/>
              </w:rPr>
              <w:t>a.</w:t>
            </w:r>
          </w:p>
        </w:tc>
        <w:tc>
          <w:tcPr>
            <w:tcW w:w="2344" w:type="dxa"/>
            <w:vAlign w:val="center"/>
          </w:tcPr>
          <w:p w14:paraId="10865105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 w:rsidRPr="00183262">
              <w:rPr>
                <w:sz w:val="24"/>
                <w:szCs w:val="24"/>
              </w:rPr>
              <w:t>Registered Name</w:t>
            </w:r>
          </w:p>
        </w:tc>
        <w:tc>
          <w:tcPr>
            <w:tcW w:w="8097" w:type="dxa"/>
            <w:gridSpan w:val="8"/>
            <w:vAlign w:val="center"/>
          </w:tcPr>
          <w:p w14:paraId="0BDEF9EC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9F7BAF" w14:paraId="3E001084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54707D5E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 w:rsidRPr="00183262">
              <w:rPr>
                <w:sz w:val="24"/>
                <w:szCs w:val="24"/>
              </w:rPr>
              <w:t>b.</w:t>
            </w:r>
          </w:p>
        </w:tc>
        <w:tc>
          <w:tcPr>
            <w:tcW w:w="2344" w:type="dxa"/>
            <w:vAlign w:val="center"/>
          </w:tcPr>
          <w:p w14:paraId="7A865A68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 w:rsidRPr="00183262">
              <w:rPr>
                <w:sz w:val="24"/>
                <w:szCs w:val="24"/>
              </w:rPr>
              <w:t>Mailing Address</w:t>
            </w:r>
          </w:p>
        </w:tc>
        <w:tc>
          <w:tcPr>
            <w:tcW w:w="8097" w:type="dxa"/>
            <w:gridSpan w:val="8"/>
            <w:vAlign w:val="center"/>
          </w:tcPr>
          <w:p w14:paraId="0F475121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9F7BAF" w14:paraId="4BDB6368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23867444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.</w:t>
            </w:r>
          </w:p>
        </w:tc>
        <w:tc>
          <w:tcPr>
            <w:tcW w:w="2344" w:type="dxa"/>
            <w:vAlign w:val="center"/>
          </w:tcPr>
          <w:p w14:paraId="78272626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Head of Org.</w:t>
            </w:r>
          </w:p>
        </w:tc>
        <w:tc>
          <w:tcPr>
            <w:tcW w:w="8097" w:type="dxa"/>
            <w:gridSpan w:val="8"/>
            <w:vAlign w:val="center"/>
          </w:tcPr>
          <w:p w14:paraId="10EF6AA8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9F7BAF" w14:paraId="63DC2142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3A816559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.</w:t>
            </w:r>
          </w:p>
        </w:tc>
        <w:tc>
          <w:tcPr>
            <w:tcW w:w="2344" w:type="dxa"/>
            <w:vAlign w:val="center"/>
          </w:tcPr>
          <w:p w14:paraId="1119D5A3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ation of the Head of the Org.</w:t>
            </w:r>
          </w:p>
        </w:tc>
        <w:tc>
          <w:tcPr>
            <w:tcW w:w="8097" w:type="dxa"/>
            <w:gridSpan w:val="8"/>
            <w:vAlign w:val="center"/>
          </w:tcPr>
          <w:p w14:paraId="27257A93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9F7BAF" w14:paraId="5FAE2DC1" w14:textId="77777777" w:rsidTr="009968FA">
        <w:trPr>
          <w:trHeight w:val="462"/>
        </w:trPr>
        <w:tc>
          <w:tcPr>
            <w:tcW w:w="449" w:type="dxa"/>
            <w:vAlign w:val="center"/>
          </w:tcPr>
          <w:p w14:paraId="0EF4C23D" w14:textId="77777777" w:rsidR="009F7BAF" w:rsidRPr="00183262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.</w:t>
            </w:r>
          </w:p>
        </w:tc>
        <w:tc>
          <w:tcPr>
            <w:tcW w:w="2344" w:type="dxa"/>
            <w:vAlign w:val="center"/>
          </w:tcPr>
          <w:p w14:paraId="5ECC48CB" w14:textId="77777777" w:rsidR="009F7BAF" w:rsidRPr="00183262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ustry/Sector</w:t>
            </w:r>
          </w:p>
        </w:tc>
        <w:tc>
          <w:tcPr>
            <w:tcW w:w="8097" w:type="dxa"/>
            <w:gridSpan w:val="8"/>
            <w:vAlign w:val="center"/>
          </w:tcPr>
          <w:p w14:paraId="5E117B25" w14:textId="77777777" w:rsidR="009F7BAF" w:rsidRPr="00183262" w:rsidRDefault="009F7BAF" w:rsidP="009F7BAF">
            <w:pPr>
              <w:rPr>
                <w:sz w:val="24"/>
                <w:szCs w:val="24"/>
              </w:rPr>
            </w:pPr>
          </w:p>
        </w:tc>
      </w:tr>
      <w:tr w:rsidR="004B51A4" w14:paraId="5544B7CB" w14:textId="77777777" w:rsidTr="004B51A4">
        <w:trPr>
          <w:trHeight w:val="462"/>
        </w:trPr>
        <w:tc>
          <w:tcPr>
            <w:tcW w:w="449" w:type="dxa"/>
            <w:vAlign w:val="center"/>
          </w:tcPr>
          <w:p w14:paraId="381E33DC" w14:textId="77777777" w:rsidR="004B51A4" w:rsidRPr="00183262" w:rsidRDefault="004B51A4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.</w:t>
            </w:r>
          </w:p>
        </w:tc>
        <w:tc>
          <w:tcPr>
            <w:tcW w:w="2344" w:type="dxa"/>
            <w:vAlign w:val="center"/>
          </w:tcPr>
          <w:p w14:paraId="79B8443A" w14:textId="77777777" w:rsidR="004B51A4" w:rsidRPr="00183262" w:rsidRDefault="004B51A4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/Categories</w:t>
            </w:r>
          </w:p>
        </w:tc>
        <w:tc>
          <w:tcPr>
            <w:tcW w:w="2067" w:type="dxa"/>
            <w:vAlign w:val="center"/>
          </w:tcPr>
          <w:p w14:paraId="2D1E65F3" w14:textId="77777777" w:rsidR="004B51A4" w:rsidRPr="001A7D29" w:rsidRDefault="00637B6C" w:rsidP="004B51A4">
            <w:pPr>
              <w:rPr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920027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A4" w:rsidRPr="001A7D2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B51A4" w:rsidRPr="001A7D29">
              <w:rPr>
                <w:sz w:val="24"/>
                <w:szCs w:val="24"/>
              </w:rPr>
              <w:t xml:space="preserve">Multinational </w:t>
            </w:r>
          </w:p>
        </w:tc>
        <w:tc>
          <w:tcPr>
            <w:tcW w:w="2340" w:type="dxa"/>
            <w:gridSpan w:val="3"/>
            <w:vAlign w:val="center"/>
          </w:tcPr>
          <w:p w14:paraId="0239DEF1" w14:textId="77777777" w:rsidR="004B51A4" w:rsidRPr="001A7D29" w:rsidRDefault="00637B6C" w:rsidP="004B51A4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42512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A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B51A4" w:rsidRPr="001A7D29">
              <w:rPr>
                <w:sz w:val="24"/>
                <w:szCs w:val="24"/>
              </w:rPr>
              <w:t xml:space="preserve">*Large National </w:t>
            </w:r>
          </w:p>
        </w:tc>
        <w:tc>
          <w:tcPr>
            <w:tcW w:w="1710" w:type="dxa"/>
            <w:gridSpan w:val="2"/>
            <w:vAlign w:val="center"/>
          </w:tcPr>
          <w:p w14:paraId="369AC7CB" w14:textId="47D1766B" w:rsidR="004B51A4" w:rsidRPr="001A7D29" w:rsidRDefault="00637B6C" w:rsidP="004B51A4">
            <w:pPr>
              <w:ind w:left="76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9127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A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B51A4" w:rsidRPr="001A7D29">
              <w:rPr>
                <w:sz w:val="24"/>
                <w:szCs w:val="24"/>
              </w:rPr>
              <w:t>**SME</w:t>
            </w:r>
          </w:p>
        </w:tc>
        <w:tc>
          <w:tcPr>
            <w:tcW w:w="1980" w:type="dxa"/>
            <w:gridSpan w:val="2"/>
            <w:vAlign w:val="center"/>
          </w:tcPr>
          <w:p w14:paraId="012A77DB" w14:textId="57235705" w:rsidR="004B51A4" w:rsidRPr="001A7D29" w:rsidRDefault="00637B6C" w:rsidP="004B51A4">
            <w:pPr>
              <w:ind w:left="166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9103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1A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B51A4">
              <w:rPr>
                <w:sz w:val="24"/>
                <w:szCs w:val="24"/>
              </w:rPr>
              <w:t xml:space="preserve"> ***Micro</w:t>
            </w:r>
          </w:p>
        </w:tc>
      </w:tr>
      <w:tr w:rsidR="009F7BAF" w14:paraId="33260D40" w14:textId="77777777" w:rsidTr="009968FA">
        <w:trPr>
          <w:trHeight w:val="462"/>
        </w:trPr>
        <w:tc>
          <w:tcPr>
            <w:tcW w:w="449" w:type="dxa"/>
            <w:vMerge w:val="restart"/>
            <w:vAlign w:val="center"/>
          </w:tcPr>
          <w:p w14:paraId="484BD02A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.</w:t>
            </w:r>
          </w:p>
        </w:tc>
        <w:tc>
          <w:tcPr>
            <w:tcW w:w="2344" w:type="dxa"/>
            <w:vMerge w:val="restart"/>
            <w:vAlign w:val="center"/>
          </w:tcPr>
          <w:p w14:paraId="1F7DB7CC" w14:textId="77777777" w:rsidR="009F7BAF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loyees/</w:t>
            </w:r>
            <w:r>
              <w:rPr>
                <w:sz w:val="24"/>
                <w:szCs w:val="24"/>
              </w:rPr>
              <w:br/>
              <w:t>Manpower</w:t>
            </w:r>
          </w:p>
        </w:tc>
        <w:tc>
          <w:tcPr>
            <w:tcW w:w="2787" w:type="dxa"/>
            <w:gridSpan w:val="2"/>
            <w:vAlign w:val="center"/>
          </w:tcPr>
          <w:p w14:paraId="3500CD19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1260" w:type="dxa"/>
            <w:vAlign w:val="center"/>
          </w:tcPr>
          <w:p w14:paraId="7AC91690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Male</w:t>
            </w:r>
          </w:p>
        </w:tc>
        <w:tc>
          <w:tcPr>
            <w:tcW w:w="1350" w:type="dxa"/>
            <w:gridSpan w:val="2"/>
            <w:vAlign w:val="center"/>
          </w:tcPr>
          <w:p w14:paraId="0F739464" w14:textId="2E0330F3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Percent</w:t>
            </w:r>
            <w:r w:rsidR="009968FA">
              <w:rPr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1350" w:type="dxa"/>
            <w:gridSpan w:val="2"/>
            <w:vAlign w:val="center"/>
          </w:tcPr>
          <w:p w14:paraId="60108064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Female</w:t>
            </w:r>
          </w:p>
        </w:tc>
        <w:tc>
          <w:tcPr>
            <w:tcW w:w="1350" w:type="dxa"/>
            <w:vAlign w:val="center"/>
          </w:tcPr>
          <w:p w14:paraId="741A61C7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Percentage</w:t>
            </w:r>
          </w:p>
        </w:tc>
      </w:tr>
      <w:tr w:rsidR="009F7BAF" w14:paraId="6A616A48" w14:textId="77777777" w:rsidTr="009968FA">
        <w:trPr>
          <w:trHeight w:val="462"/>
        </w:trPr>
        <w:tc>
          <w:tcPr>
            <w:tcW w:w="449" w:type="dxa"/>
            <w:vMerge/>
            <w:vAlign w:val="center"/>
          </w:tcPr>
          <w:p w14:paraId="55D710C3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vAlign w:val="center"/>
          </w:tcPr>
          <w:p w14:paraId="36AAF1BE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5708C4E3" w14:textId="4C0AACF7" w:rsidR="009F7BAF" w:rsidRPr="001A7D29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ment</w:t>
            </w:r>
          </w:p>
        </w:tc>
        <w:tc>
          <w:tcPr>
            <w:tcW w:w="1260" w:type="dxa"/>
            <w:vAlign w:val="center"/>
          </w:tcPr>
          <w:p w14:paraId="06762185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7CF091C0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341479EC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1096204A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29A962EC" w14:textId="77777777" w:rsidTr="009968FA">
        <w:trPr>
          <w:trHeight w:val="462"/>
        </w:trPr>
        <w:tc>
          <w:tcPr>
            <w:tcW w:w="449" w:type="dxa"/>
            <w:vMerge/>
            <w:vAlign w:val="center"/>
          </w:tcPr>
          <w:p w14:paraId="1E8F9E1F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vAlign w:val="center"/>
          </w:tcPr>
          <w:p w14:paraId="06B1D359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6F05A6C4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chnical Staff/Executives</w:t>
            </w:r>
          </w:p>
        </w:tc>
        <w:tc>
          <w:tcPr>
            <w:tcW w:w="1260" w:type="dxa"/>
            <w:vAlign w:val="center"/>
          </w:tcPr>
          <w:p w14:paraId="46DB9833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716AC50D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28166C79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7F4C3565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5164AC2B" w14:textId="77777777" w:rsidTr="009968FA">
        <w:trPr>
          <w:trHeight w:val="462"/>
        </w:trPr>
        <w:tc>
          <w:tcPr>
            <w:tcW w:w="449" w:type="dxa"/>
            <w:vMerge/>
            <w:vAlign w:val="center"/>
          </w:tcPr>
          <w:p w14:paraId="6244BBB1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vAlign w:val="center"/>
          </w:tcPr>
          <w:p w14:paraId="01E16BD7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3FF2D838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killed Workers</w:t>
            </w:r>
          </w:p>
        </w:tc>
        <w:tc>
          <w:tcPr>
            <w:tcW w:w="1260" w:type="dxa"/>
            <w:vAlign w:val="center"/>
          </w:tcPr>
          <w:p w14:paraId="625DB044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3F3FFBF7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14B215B7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0EF7BEF0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5EC45356" w14:textId="77777777" w:rsidTr="009968FA">
        <w:trPr>
          <w:trHeight w:val="462"/>
        </w:trPr>
        <w:tc>
          <w:tcPr>
            <w:tcW w:w="449" w:type="dxa"/>
            <w:vMerge/>
            <w:vAlign w:val="center"/>
          </w:tcPr>
          <w:p w14:paraId="1E2DC331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vAlign w:val="center"/>
          </w:tcPr>
          <w:p w14:paraId="5CA5F2E9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6564B2C1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-Skilled Workers</w:t>
            </w:r>
          </w:p>
        </w:tc>
        <w:tc>
          <w:tcPr>
            <w:tcW w:w="1260" w:type="dxa"/>
            <w:vAlign w:val="center"/>
          </w:tcPr>
          <w:p w14:paraId="632A7558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6EE4AC00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55A75F94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110A9A0B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222CD6B1" w14:textId="77777777" w:rsidTr="00DB0D2D">
        <w:trPr>
          <w:trHeight w:val="462"/>
        </w:trPr>
        <w:tc>
          <w:tcPr>
            <w:tcW w:w="449" w:type="dxa"/>
            <w:vMerge/>
            <w:vAlign w:val="center"/>
          </w:tcPr>
          <w:p w14:paraId="5C6DB875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tcBorders>
              <w:bottom w:val="single" w:sz="4" w:space="0" w:color="auto"/>
            </w:tcBorders>
            <w:vAlign w:val="center"/>
          </w:tcPr>
          <w:p w14:paraId="784A3C83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53006FE4" w14:textId="77777777" w:rsidR="009F7BAF" w:rsidRPr="001A7D29" w:rsidRDefault="009F7BAF" w:rsidP="009F7BAF">
            <w:pPr>
              <w:jc w:val="center"/>
              <w:rPr>
                <w:b/>
                <w:bCs/>
                <w:sz w:val="24"/>
                <w:szCs w:val="24"/>
              </w:rPr>
            </w:pPr>
            <w:r w:rsidRPr="001A7D29">
              <w:rPr>
                <w:b/>
                <w:bCs/>
                <w:sz w:val="24"/>
                <w:szCs w:val="24"/>
              </w:rPr>
              <w:t>Total Strength</w:t>
            </w:r>
          </w:p>
        </w:tc>
        <w:tc>
          <w:tcPr>
            <w:tcW w:w="1260" w:type="dxa"/>
            <w:vAlign w:val="center"/>
          </w:tcPr>
          <w:p w14:paraId="52D152DF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43651512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17E62823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14:paraId="739E7CF6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11AA641E" w14:textId="77777777" w:rsidTr="00DB0D2D">
        <w:trPr>
          <w:trHeight w:val="462"/>
        </w:trPr>
        <w:tc>
          <w:tcPr>
            <w:tcW w:w="449" w:type="dxa"/>
            <w:vMerge w:val="restart"/>
            <w:vAlign w:val="center"/>
          </w:tcPr>
          <w:p w14:paraId="2D34F861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.</w:t>
            </w:r>
          </w:p>
        </w:tc>
        <w:tc>
          <w:tcPr>
            <w:tcW w:w="2344" w:type="dxa"/>
            <w:vMerge w:val="restart"/>
            <w:tcBorders>
              <w:bottom w:val="single" w:sz="4" w:space="0" w:color="auto"/>
            </w:tcBorders>
            <w:vAlign w:val="center"/>
          </w:tcPr>
          <w:p w14:paraId="64295DEE" w14:textId="77777777" w:rsidR="009F7BAF" w:rsidRDefault="009F7BAF" w:rsidP="009F7B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Person(s)</w:t>
            </w:r>
          </w:p>
        </w:tc>
        <w:tc>
          <w:tcPr>
            <w:tcW w:w="2787" w:type="dxa"/>
            <w:gridSpan w:val="2"/>
            <w:vAlign w:val="center"/>
          </w:tcPr>
          <w:p w14:paraId="2205523F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 w:rsidRPr="001A7D29">
              <w:rPr>
                <w:sz w:val="24"/>
                <w:szCs w:val="24"/>
              </w:rPr>
              <w:t>Name</w:t>
            </w:r>
          </w:p>
        </w:tc>
        <w:tc>
          <w:tcPr>
            <w:tcW w:w="5310" w:type="dxa"/>
            <w:gridSpan w:val="6"/>
            <w:vAlign w:val="center"/>
          </w:tcPr>
          <w:p w14:paraId="41310C1C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1CC4DCA7" w14:textId="77777777" w:rsidTr="00DB0D2D">
        <w:trPr>
          <w:trHeight w:val="462"/>
        </w:trPr>
        <w:tc>
          <w:tcPr>
            <w:tcW w:w="449" w:type="dxa"/>
            <w:vMerge/>
            <w:vAlign w:val="center"/>
          </w:tcPr>
          <w:p w14:paraId="50CF937C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tcBorders>
              <w:bottom w:val="single" w:sz="4" w:space="0" w:color="auto"/>
            </w:tcBorders>
            <w:vAlign w:val="center"/>
          </w:tcPr>
          <w:p w14:paraId="4659EBEA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02BC511E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 w:rsidRPr="001A7D29">
              <w:rPr>
                <w:sz w:val="24"/>
                <w:szCs w:val="24"/>
              </w:rPr>
              <w:t>Designation</w:t>
            </w:r>
          </w:p>
        </w:tc>
        <w:tc>
          <w:tcPr>
            <w:tcW w:w="5310" w:type="dxa"/>
            <w:gridSpan w:val="6"/>
            <w:vAlign w:val="center"/>
          </w:tcPr>
          <w:p w14:paraId="0D80AEF6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3F7EFF08" w14:textId="77777777" w:rsidTr="00DB0D2D">
        <w:trPr>
          <w:trHeight w:val="462"/>
        </w:trPr>
        <w:tc>
          <w:tcPr>
            <w:tcW w:w="449" w:type="dxa"/>
            <w:vMerge/>
            <w:vAlign w:val="center"/>
          </w:tcPr>
          <w:p w14:paraId="4751AF82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tcBorders>
              <w:bottom w:val="single" w:sz="4" w:space="0" w:color="auto"/>
            </w:tcBorders>
            <w:vAlign w:val="center"/>
          </w:tcPr>
          <w:p w14:paraId="23C6FAF3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23960542" w14:textId="4ED46472" w:rsidR="009F7BAF" w:rsidRPr="001A7D29" w:rsidRDefault="009F7BAF" w:rsidP="009F7BAF">
            <w:pPr>
              <w:rPr>
                <w:sz w:val="24"/>
                <w:szCs w:val="24"/>
              </w:rPr>
            </w:pPr>
            <w:r w:rsidRPr="001A7D29">
              <w:rPr>
                <w:sz w:val="24"/>
                <w:szCs w:val="24"/>
              </w:rPr>
              <w:t>Contact No.</w:t>
            </w:r>
          </w:p>
        </w:tc>
        <w:tc>
          <w:tcPr>
            <w:tcW w:w="5310" w:type="dxa"/>
            <w:gridSpan w:val="6"/>
            <w:vAlign w:val="center"/>
          </w:tcPr>
          <w:p w14:paraId="4D548BAB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  <w:tr w:rsidR="009F7BAF" w14:paraId="7A4C442A" w14:textId="77777777" w:rsidTr="00DB0D2D">
        <w:trPr>
          <w:trHeight w:val="462"/>
        </w:trPr>
        <w:tc>
          <w:tcPr>
            <w:tcW w:w="449" w:type="dxa"/>
            <w:vMerge/>
            <w:vAlign w:val="center"/>
          </w:tcPr>
          <w:p w14:paraId="060A9C91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44" w:type="dxa"/>
            <w:vMerge/>
            <w:tcBorders>
              <w:bottom w:val="single" w:sz="4" w:space="0" w:color="auto"/>
            </w:tcBorders>
            <w:vAlign w:val="center"/>
          </w:tcPr>
          <w:p w14:paraId="6025252A" w14:textId="77777777" w:rsidR="009F7BAF" w:rsidRDefault="009F7BAF" w:rsidP="009F7BAF">
            <w:pPr>
              <w:rPr>
                <w:sz w:val="24"/>
                <w:szCs w:val="24"/>
              </w:rPr>
            </w:pPr>
          </w:p>
        </w:tc>
        <w:tc>
          <w:tcPr>
            <w:tcW w:w="2787" w:type="dxa"/>
            <w:gridSpan w:val="2"/>
            <w:vAlign w:val="center"/>
          </w:tcPr>
          <w:p w14:paraId="0C0FA8D5" w14:textId="77777777" w:rsidR="009F7BAF" w:rsidRPr="001A7D29" w:rsidRDefault="009F7BAF" w:rsidP="009F7BAF">
            <w:pPr>
              <w:rPr>
                <w:sz w:val="24"/>
                <w:szCs w:val="24"/>
              </w:rPr>
            </w:pPr>
            <w:r w:rsidRPr="001A7D29">
              <w:rPr>
                <w:sz w:val="24"/>
                <w:szCs w:val="24"/>
              </w:rPr>
              <w:t xml:space="preserve">Email Address </w:t>
            </w:r>
          </w:p>
        </w:tc>
        <w:tc>
          <w:tcPr>
            <w:tcW w:w="5310" w:type="dxa"/>
            <w:gridSpan w:val="6"/>
            <w:vAlign w:val="center"/>
          </w:tcPr>
          <w:p w14:paraId="4FCCAE6C" w14:textId="77777777" w:rsidR="009F7BAF" w:rsidRDefault="009F7BAF" w:rsidP="009F7BA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AE004C7" w14:textId="3869FFB8" w:rsidR="009F7BAF" w:rsidRPr="001A7D29" w:rsidRDefault="009F7BAF" w:rsidP="009F7BAF">
      <w:pPr>
        <w:pStyle w:val="ListParagraph"/>
        <w:jc w:val="center"/>
        <w:rPr>
          <w:sz w:val="24"/>
          <w:szCs w:val="24"/>
        </w:rPr>
      </w:pPr>
      <w:r w:rsidRPr="001A7D29">
        <w:rPr>
          <w:sz w:val="24"/>
          <w:szCs w:val="24"/>
        </w:rPr>
        <w:t xml:space="preserve">*Large National: Employing more </w:t>
      </w:r>
      <w:r w:rsidR="00EC08EB">
        <w:rPr>
          <w:sz w:val="24"/>
          <w:szCs w:val="24"/>
        </w:rPr>
        <w:t xml:space="preserve">than 250 </w:t>
      </w:r>
      <w:r w:rsidRPr="001A7D29">
        <w:rPr>
          <w:sz w:val="24"/>
          <w:szCs w:val="24"/>
        </w:rPr>
        <w:t>persons</w:t>
      </w:r>
    </w:p>
    <w:p w14:paraId="5F243A81" w14:textId="08A3970A" w:rsidR="009F7BAF" w:rsidRDefault="009F7BAF" w:rsidP="009F523B">
      <w:pPr>
        <w:pStyle w:val="ListParagraph"/>
        <w:jc w:val="center"/>
        <w:rPr>
          <w:sz w:val="24"/>
          <w:szCs w:val="24"/>
        </w:rPr>
      </w:pPr>
      <w:r>
        <w:rPr>
          <w:sz w:val="24"/>
          <w:szCs w:val="24"/>
        </w:rPr>
        <w:t>**</w:t>
      </w:r>
      <w:r w:rsidRPr="001A7D29">
        <w:rPr>
          <w:sz w:val="24"/>
          <w:szCs w:val="24"/>
        </w:rPr>
        <w:t xml:space="preserve">SMEs: </w:t>
      </w:r>
      <w:r w:rsidR="004B51A4">
        <w:rPr>
          <w:sz w:val="24"/>
          <w:szCs w:val="24"/>
        </w:rPr>
        <w:t>50-250 Employees</w:t>
      </w:r>
    </w:p>
    <w:p w14:paraId="06E60B7D" w14:textId="48B5F61C" w:rsidR="004B51A4" w:rsidRDefault="004B51A4" w:rsidP="009F7BAF">
      <w:pPr>
        <w:pStyle w:val="ListParagraph"/>
        <w:jc w:val="center"/>
        <w:rPr>
          <w:sz w:val="24"/>
          <w:szCs w:val="24"/>
        </w:rPr>
      </w:pPr>
      <w:r>
        <w:rPr>
          <w:sz w:val="24"/>
          <w:szCs w:val="24"/>
        </w:rPr>
        <w:t>***Micro: 10-50 Employees</w:t>
      </w:r>
    </w:p>
    <w:p w14:paraId="07AF75DA" w14:textId="7148F253" w:rsidR="00BA1C04" w:rsidRDefault="00BA1C04" w:rsidP="009F7BAF">
      <w:pPr>
        <w:pStyle w:val="ListParagraph"/>
        <w:jc w:val="center"/>
        <w:rPr>
          <w:sz w:val="24"/>
          <w:szCs w:val="24"/>
        </w:rPr>
      </w:pPr>
    </w:p>
    <w:p w14:paraId="16855AF5" w14:textId="77777777" w:rsidR="00BA1C04" w:rsidRDefault="00BA1C04" w:rsidP="009F7BAF">
      <w:pPr>
        <w:pStyle w:val="ListParagraph"/>
        <w:jc w:val="center"/>
        <w:rPr>
          <w:sz w:val="24"/>
          <w:szCs w:val="24"/>
        </w:rPr>
      </w:pPr>
    </w:p>
    <w:p w14:paraId="07F0B3A4" w14:textId="70D98FF7" w:rsidR="009F7BAF" w:rsidRDefault="009F7BAF" w:rsidP="009F7BAF">
      <w:pPr>
        <w:pStyle w:val="ListParagraph"/>
        <w:jc w:val="center"/>
        <w:rPr>
          <w:sz w:val="24"/>
          <w:szCs w:val="24"/>
        </w:rPr>
      </w:pPr>
    </w:p>
    <w:p w14:paraId="6574E180" w14:textId="77777777" w:rsidR="009968FA" w:rsidRDefault="009968FA" w:rsidP="009F7BAF">
      <w:pPr>
        <w:pStyle w:val="ListParagraph"/>
        <w:jc w:val="center"/>
        <w:rPr>
          <w:sz w:val="24"/>
          <w:szCs w:val="24"/>
        </w:rPr>
      </w:pPr>
    </w:p>
    <w:tbl>
      <w:tblPr>
        <w:tblStyle w:val="TableGrid"/>
        <w:tblW w:w="7200" w:type="dxa"/>
        <w:tblInd w:w="2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3155"/>
      </w:tblGrid>
      <w:tr w:rsidR="009F7BAF" w14:paraId="56A801EF" w14:textId="77777777" w:rsidTr="009968FA">
        <w:tc>
          <w:tcPr>
            <w:tcW w:w="4045" w:type="dxa"/>
          </w:tcPr>
          <w:p w14:paraId="654650E4" w14:textId="77777777" w:rsidR="009968FA" w:rsidRDefault="009968FA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</w:p>
          <w:p w14:paraId="38285A58" w14:textId="6FD1F8E5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 w:rsidRPr="00E96E4D">
              <w:rPr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3155" w:type="dxa"/>
            <w:tcBorders>
              <w:bottom w:val="single" w:sz="4" w:space="0" w:color="auto"/>
            </w:tcBorders>
          </w:tcPr>
          <w:p w14:paraId="7F1EAB8B" w14:textId="77777777" w:rsidR="009F7BAF" w:rsidRDefault="009F7BAF" w:rsidP="009F7BAF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9F7BAF" w14:paraId="5F4BC683" w14:textId="77777777" w:rsidTr="009968FA">
        <w:tc>
          <w:tcPr>
            <w:tcW w:w="4045" w:type="dxa"/>
          </w:tcPr>
          <w:p w14:paraId="065F1335" w14:textId="77777777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 w:rsidRPr="00E96E4D">
              <w:rPr>
                <w:b/>
                <w:bCs/>
                <w:sz w:val="24"/>
                <w:szCs w:val="24"/>
              </w:rPr>
              <w:t>Name of Authorized Representative</w:t>
            </w: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08708284" w14:textId="77777777" w:rsidR="009F7BAF" w:rsidRDefault="009F7BAF" w:rsidP="009F7BAF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9F7BAF" w14:paraId="7A07250D" w14:textId="77777777" w:rsidTr="009968FA">
        <w:tc>
          <w:tcPr>
            <w:tcW w:w="4045" w:type="dxa"/>
          </w:tcPr>
          <w:p w14:paraId="790B7125" w14:textId="77777777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 w:rsidRPr="00E96E4D">
              <w:rPr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47008550" w14:textId="77777777" w:rsidR="009F7BAF" w:rsidRDefault="009F7BAF" w:rsidP="009F7BAF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9F7BAF" w14:paraId="098E937C" w14:textId="77777777" w:rsidTr="009968FA">
        <w:tc>
          <w:tcPr>
            <w:tcW w:w="4045" w:type="dxa"/>
          </w:tcPr>
          <w:p w14:paraId="7F255F80" w14:textId="77777777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 w:rsidRPr="00E96E4D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57CDB466" w14:textId="77777777" w:rsidR="009F7BAF" w:rsidRDefault="009F7BAF" w:rsidP="009F7BAF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9F7BAF" w14:paraId="742C6822" w14:textId="77777777" w:rsidTr="009968FA">
        <w:tc>
          <w:tcPr>
            <w:tcW w:w="4045" w:type="dxa"/>
            <w:vAlign w:val="bottom"/>
          </w:tcPr>
          <w:p w14:paraId="3DBCBB23" w14:textId="77777777" w:rsidR="009F7BAF" w:rsidRPr="00E96E4D" w:rsidRDefault="009F7BAF" w:rsidP="009F7BAF">
            <w:pPr>
              <w:pStyle w:val="ListParagraph"/>
              <w:ind w:left="0"/>
              <w:jc w:val="right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amp of Organization</w:t>
            </w:r>
          </w:p>
        </w:tc>
        <w:tc>
          <w:tcPr>
            <w:tcW w:w="3155" w:type="dxa"/>
            <w:tcBorders>
              <w:top w:val="single" w:sz="4" w:space="0" w:color="auto"/>
              <w:bottom w:val="single" w:sz="4" w:space="0" w:color="auto"/>
            </w:tcBorders>
          </w:tcPr>
          <w:p w14:paraId="0C64054F" w14:textId="77777777" w:rsidR="009F7BAF" w:rsidRPr="00F14D44" w:rsidRDefault="009F7BAF" w:rsidP="009F7BAF">
            <w:pPr>
              <w:pStyle w:val="ListParagraph"/>
              <w:ind w:left="0"/>
              <w:rPr>
                <w:sz w:val="80"/>
                <w:szCs w:val="80"/>
              </w:rPr>
            </w:pPr>
          </w:p>
        </w:tc>
      </w:tr>
    </w:tbl>
    <w:p w14:paraId="572BFA4C" w14:textId="77777777" w:rsidR="009968FA" w:rsidRDefault="009968FA" w:rsidP="00356B25">
      <w:pPr>
        <w:pStyle w:val="ListParagraph"/>
        <w:ind w:left="-720"/>
        <w:rPr>
          <w:b/>
          <w:bCs/>
          <w:sz w:val="28"/>
          <w:szCs w:val="28"/>
          <w:u w:val="single"/>
        </w:rPr>
      </w:pPr>
    </w:p>
    <w:p w14:paraId="7C9A6EDC" w14:textId="77777777" w:rsidR="009968FA" w:rsidRDefault="009968FA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br w:type="page"/>
      </w:r>
    </w:p>
    <w:p w14:paraId="23B5E4D1" w14:textId="77777777" w:rsidR="002F4571" w:rsidRDefault="002F4571" w:rsidP="00356B25">
      <w:pPr>
        <w:pStyle w:val="ListParagraph"/>
        <w:ind w:left="-720"/>
        <w:rPr>
          <w:rFonts w:ascii="Noto Sans" w:hAnsi="Noto Sans" w:cs="Noto Sans"/>
          <w:b/>
          <w:bCs/>
          <w:sz w:val="28"/>
          <w:szCs w:val="28"/>
          <w:u w:val="single"/>
        </w:rPr>
      </w:pPr>
    </w:p>
    <w:p w14:paraId="4A8C11BE" w14:textId="2FB4121E" w:rsidR="00356B25" w:rsidRDefault="00356B25" w:rsidP="00356B25">
      <w:pPr>
        <w:pStyle w:val="ListParagraph"/>
        <w:ind w:left="-720"/>
        <w:rPr>
          <w:b/>
          <w:bCs/>
          <w:sz w:val="28"/>
          <w:szCs w:val="28"/>
          <w:u w:val="single"/>
        </w:rPr>
      </w:pPr>
      <w:r w:rsidRPr="0067767C">
        <w:rPr>
          <w:rFonts w:ascii="Noto Sans" w:hAnsi="Noto Sans" w:cs="Noto Sans"/>
          <w:b/>
          <w:bCs/>
          <w:sz w:val="28"/>
          <w:szCs w:val="28"/>
          <w:u w:val="single"/>
        </w:rPr>
        <w:t>SECTION 2: EVALUATION QUESTIONNAIRE</w:t>
      </w:r>
    </w:p>
    <w:p w14:paraId="4F67CC95" w14:textId="77777777" w:rsidR="009968FA" w:rsidRDefault="009968FA" w:rsidP="00356B25">
      <w:pPr>
        <w:pStyle w:val="ListParagraph"/>
        <w:ind w:left="-720"/>
        <w:rPr>
          <w:b/>
          <w:bCs/>
          <w:i/>
          <w:iCs/>
        </w:rPr>
      </w:pPr>
    </w:p>
    <w:p w14:paraId="0DA274AC" w14:textId="27E26069" w:rsidR="009968FA" w:rsidRPr="009968FA" w:rsidRDefault="009968FA" w:rsidP="00356B25">
      <w:pPr>
        <w:pStyle w:val="ListParagraph"/>
        <w:ind w:left="-720"/>
        <w:rPr>
          <w:b/>
          <w:bCs/>
          <w:i/>
          <w:iCs/>
        </w:rPr>
      </w:pPr>
      <w:r>
        <w:rPr>
          <w:b/>
          <w:bCs/>
          <w:i/>
          <w:iCs/>
        </w:rPr>
        <w:t xml:space="preserve">Important </w:t>
      </w:r>
      <w:r w:rsidRPr="009968FA">
        <w:rPr>
          <w:b/>
          <w:bCs/>
          <w:i/>
          <w:iCs/>
        </w:rPr>
        <w:t>Note</w:t>
      </w:r>
      <w:r>
        <w:rPr>
          <w:b/>
          <w:bCs/>
          <w:i/>
          <w:iCs/>
        </w:rPr>
        <w:t>s</w:t>
      </w:r>
      <w:r w:rsidRPr="009968FA">
        <w:rPr>
          <w:b/>
          <w:bCs/>
          <w:i/>
          <w:iCs/>
        </w:rPr>
        <w:t>:</w:t>
      </w:r>
    </w:p>
    <w:p w14:paraId="609615B0" w14:textId="4FFBE58F" w:rsidR="00356B25" w:rsidRPr="00356B25" w:rsidRDefault="00356B25" w:rsidP="009968FA">
      <w:pPr>
        <w:pStyle w:val="ListParagraph"/>
        <w:numPr>
          <w:ilvl w:val="0"/>
          <w:numId w:val="8"/>
        </w:numPr>
        <w:ind w:right="-694"/>
        <w:rPr>
          <w:b/>
          <w:bCs/>
          <w:sz w:val="28"/>
          <w:szCs w:val="28"/>
          <w:u w:val="single"/>
        </w:rPr>
      </w:pPr>
      <w:r w:rsidRPr="00E96E4D">
        <w:rPr>
          <w:i/>
          <w:iCs/>
        </w:rPr>
        <w:t xml:space="preserve">Please indicate your choice as per the information asked for. All questions listed below must be answered. </w:t>
      </w:r>
    </w:p>
    <w:p w14:paraId="12B46C42" w14:textId="457CF624" w:rsidR="00AD182F" w:rsidRDefault="00AD182F" w:rsidP="009968FA">
      <w:pPr>
        <w:pStyle w:val="ListParagraph"/>
        <w:numPr>
          <w:ilvl w:val="0"/>
          <w:numId w:val="8"/>
        </w:numPr>
        <w:rPr>
          <w:i/>
          <w:iCs/>
        </w:rPr>
      </w:pPr>
      <w:r w:rsidRPr="00AD182F">
        <w:rPr>
          <w:i/>
          <w:iCs/>
        </w:rPr>
        <w:t>Please attach supporting documents</w:t>
      </w:r>
      <w:r w:rsidR="008825AA">
        <w:rPr>
          <w:i/>
          <w:iCs/>
        </w:rPr>
        <w:t xml:space="preserve"> and </w:t>
      </w:r>
      <w:r w:rsidRPr="00AD182F">
        <w:rPr>
          <w:i/>
          <w:iCs/>
        </w:rPr>
        <w:t>photos where required</w:t>
      </w:r>
      <w:r>
        <w:rPr>
          <w:i/>
          <w:iCs/>
        </w:rPr>
        <w:t>.</w:t>
      </w:r>
    </w:p>
    <w:p w14:paraId="2F709700" w14:textId="7F92A979" w:rsidR="00356B25" w:rsidRPr="00356B25" w:rsidRDefault="00356B25" w:rsidP="009968FA">
      <w:pPr>
        <w:pStyle w:val="ListParagraph"/>
        <w:numPr>
          <w:ilvl w:val="0"/>
          <w:numId w:val="8"/>
        </w:numPr>
        <w:ind w:right="-874"/>
        <w:rPr>
          <w:b/>
          <w:bCs/>
          <w:sz w:val="28"/>
          <w:szCs w:val="28"/>
          <w:u w:val="single"/>
        </w:rPr>
      </w:pPr>
      <w:r w:rsidRPr="00E96E4D">
        <w:rPr>
          <w:i/>
          <w:iCs/>
        </w:rPr>
        <w:t xml:space="preserve">Please mention N/A if the question </w:t>
      </w:r>
      <w:r w:rsidR="00D1022B">
        <w:rPr>
          <w:i/>
          <w:iCs/>
        </w:rPr>
        <w:t>does not apply</w:t>
      </w:r>
      <w:r w:rsidRPr="00E96E4D">
        <w:rPr>
          <w:i/>
          <w:iCs/>
        </w:rPr>
        <w:t xml:space="preserve"> to your company.</w:t>
      </w:r>
    </w:p>
    <w:p w14:paraId="19EE8A10" w14:textId="36D69972" w:rsidR="00356B25" w:rsidRDefault="00356B25" w:rsidP="00356B25">
      <w:pPr>
        <w:pStyle w:val="ListParagraph"/>
        <w:ind w:left="-720"/>
        <w:rPr>
          <w:sz w:val="24"/>
          <w:szCs w:val="24"/>
        </w:rPr>
      </w:pPr>
    </w:p>
    <w:p w14:paraId="61C97005" w14:textId="77777777" w:rsidR="00D1022B" w:rsidRDefault="00D1022B" w:rsidP="00356B25">
      <w:pPr>
        <w:pStyle w:val="ListParagraph"/>
        <w:ind w:left="-720"/>
        <w:rPr>
          <w:sz w:val="24"/>
          <w:szCs w:val="24"/>
        </w:rPr>
      </w:pPr>
    </w:p>
    <w:tbl>
      <w:tblPr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560"/>
        <w:gridCol w:w="1710"/>
        <w:gridCol w:w="1710"/>
      </w:tblGrid>
      <w:tr w:rsidR="009F7BAF" w:rsidRPr="00E1204C" w14:paraId="10857F68" w14:textId="77777777" w:rsidTr="00D1022B">
        <w:trPr>
          <w:trHeight w:val="314"/>
        </w:trPr>
        <w:tc>
          <w:tcPr>
            <w:tcW w:w="9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9645D0" w14:textId="687B4A03" w:rsidR="009F7BAF" w:rsidRPr="0029526A" w:rsidRDefault="009F7BAF" w:rsidP="0029526A">
            <w:pPr>
              <w:spacing w:after="0" w:line="240" w:lineRule="auto"/>
              <w:ind w:left="360"/>
              <w:jc w:val="center"/>
              <w:rPr>
                <w:b/>
                <w:bCs/>
                <w:sz w:val="26"/>
                <w:szCs w:val="26"/>
              </w:rPr>
            </w:pPr>
            <w:r w:rsidRPr="0029526A">
              <w:rPr>
                <w:b/>
                <w:bCs/>
                <w:sz w:val="26"/>
                <w:szCs w:val="26"/>
              </w:rPr>
              <w:t>TRAINING &amp; SKILL DEVELOPMENT INITIATIVE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0128C2" w14:textId="6D0C6707" w:rsidR="009F7BAF" w:rsidRPr="00E1204C" w:rsidRDefault="009F7BAF" w:rsidP="00922B61">
            <w:pPr>
              <w:spacing w:after="0" w:line="240" w:lineRule="auto"/>
              <w:jc w:val="center"/>
              <w:rPr>
                <w:b/>
                <w:bCs/>
                <w:sz w:val="26"/>
                <w:szCs w:val="26"/>
              </w:rPr>
            </w:pPr>
            <w:r w:rsidRPr="00E1204C">
              <w:rPr>
                <w:b/>
                <w:bCs/>
                <w:sz w:val="26"/>
                <w:szCs w:val="26"/>
              </w:rPr>
              <w:t xml:space="preserve">Marks = </w:t>
            </w:r>
            <w:r w:rsidR="00CE096D">
              <w:rPr>
                <w:b/>
                <w:bCs/>
                <w:sz w:val="26"/>
                <w:szCs w:val="26"/>
              </w:rPr>
              <w:t>1</w:t>
            </w:r>
            <w:r w:rsidRPr="00E1204C">
              <w:rPr>
                <w:b/>
                <w:bCs/>
                <w:sz w:val="26"/>
                <w:szCs w:val="26"/>
              </w:rPr>
              <w:t>0</w:t>
            </w:r>
            <w:r w:rsidR="001226C4">
              <w:rPr>
                <w:b/>
                <w:bCs/>
                <w:sz w:val="26"/>
                <w:szCs w:val="26"/>
              </w:rPr>
              <w:t>0</w:t>
            </w:r>
          </w:p>
        </w:tc>
      </w:tr>
      <w:tr w:rsidR="00055C05" w:rsidRPr="00E1204C" w14:paraId="7F67FD56" w14:textId="77777777" w:rsidTr="00D1022B">
        <w:trPr>
          <w:trHeight w:val="323"/>
        </w:trPr>
        <w:tc>
          <w:tcPr>
            <w:tcW w:w="10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B9791B" w14:textId="6D3BDE71" w:rsidR="00055C05" w:rsidRPr="00055C05" w:rsidRDefault="00055C05" w:rsidP="00055C05">
            <w:pPr>
              <w:spacing w:after="0" w:line="240" w:lineRule="auto"/>
              <w:rPr>
                <w:rStyle w:val="PlaceholderText"/>
                <w:b/>
                <w:bCs/>
                <w:sz w:val="24"/>
                <w:szCs w:val="24"/>
              </w:rPr>
            </w:pPr>
            <w:r w:rsidRPr="00055C05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E.1. Training Infrastructure </w:t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D1022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    </w:t>
            </w:r>
            <w:proofErr w:type="gramStart"/>
            <w:r w:rsidR="00D1022B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  <w:r w:rsidR="00482C20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</w:t>
            </w:r>
            <w:proofErr w:type="gramEnd"/>
            <w:r w:rsidR="00482C20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 Marks)</w:t>
            </w:r>
          </w:p>
        </w:tc>
      </w:tr>
      <w:tr w:rsidR="009F7BAF" w:rsidRPr="00E1204C" w14:paraId="4B06E50E" w14:textId="77777777" w:rsidTr="00D1022B">
        <w:trPr>
          <w:trHeight w:val="481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43E62" w14:textId="4EB6DC91" w:rsidR="009F7BAF" w:rsidRPr="00657242" w:rsidRDefault="009F7BAF" w:rsidP="006572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5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Do you have any training policies; if so</w:t>
            </w:r>
            <w:r w:rsidR="00FC2599"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,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kindly attach a copy</w:t>
            </w:r>
            <w:r w:rsidR="003E77E7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A17FC" w14:textId="57A89EF2" w:rsidR="00657242" w:rsidRPr="00E1204C" w:rsidRDefault="00657242" w:rsidP="0065724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F7BAF" w:rsidRPr="00E1204C" w14:paraId="4A0D9938" w14:textId="77777777" w:rsidTr="00D1022B">
        <w:trPr>
          <w:trHeight w:val="481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E2100" w14:textId="182BECE6" w:rsidR="009F7BAF" w:rsidRPr="00657242" w:rsidRDefault="009F7BAF" w:rsidP="006572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5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Do you have your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own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training center </w:t>
            </w:r>
            <w:r w:rsidR="00657242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or </w:t>
            </w:r>
            <w:r w:rsidR="00845A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raining space for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he </w:t>
            </w:r>
            <w:r w:rsidR="00845AC3">
              <w:rPr>
                <w:rFonts w:eastAsia="Times New Roman" w:cstheme="minorHAnsi"/>
                <w:color w:val="000000"/>
                <w:sz w:val="24"/>
                <w:szCs w:val="24"/>
              </w:rPr>
              <w:t>training of youth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/</w:t>
            </w:r>
            <w:r w:rsidR="00845A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enterprises 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within your premises?</w:t>
            </w:r>
            <w:r w:rsidR="00A90567"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If yes, attach details</w:t>
            </w:r>
            <w:r w:rsidR="003E77E7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4F1D1" w14:textId="7AE686BF" w:rsidR="00657242" w:rsidRPr="00E1204C" w:rsidRDefault="00657242" w:rsidP="0065724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657242" w:rsidRPr="00E1204C" w14:paraId="060A0CB6" w14:textId="77777777" w:rsidTr="00D1022B">
        <w:trPr>
          <w:trHeight w:val="481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10052" w14:textId="769017FB" w:rsidR="00657242" w:rsidRPr="00657242" w:rsidRDefault="00657242" w:rsidP="006572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5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o you prepare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n 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Annual Training Calendar for training and skills up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  <w:r w:rsidRPr="00657242">
              <w:rPr>
                <w:rFonts w:eastAsia="Times New Roman" w:cstheme="minorHAnsi"/>
                <w:color w:val="000000"/>
                <w:sz w:val="24"/>
                <w:szCs w:val="24"/>
              </w:rPr>
              <w:t>gradation of your employees?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If yes, attach details</w:t>
            </w:r>
            <w:r w:rsidR="003E77E7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6341D" w14:textId="78CC4F9C" w:rsidR="00657242" w:rsidRDefault="00657242" w:rsidP="00657242">
            <w:pPr>
              <w:spacing w:after="0" w:line="240" w:lineRule="auto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</w:tr>
      <w:tr w:rsidR="0075770B" w:rsidRPr="00E1204C" w14:paraId="3D78B970" w14:textId="77777777" w:rsidTr="00D1022B">
        <w:trPr>
          <w:trHeight w:val="481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25968" w14:textId="10F4F744" w:rsidR="0075770B" w:rsidRPr="00657242" w:rsidRDefault="0075770B" w:rsidP="0075770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5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o you have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training department or dedicated training officer for training activities</w:t>
            </w:r>
            <w:r w:rsidR="003E77E7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CD735" w14:textId="5117082F" w:rsidR="0075770B" w:rsidRDefault="0075770B" w:rsidP="0075770B">
            <w:pPr>
              <w:spacing w:after="0" w:line="240" w:lineRule="auto"/>
              <w:jc w:val="center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</w:tr>
    </w:tbl>
    <w:p w14:paraId="77890B23" w14:textId="77777777" w:rsidR="00D1022B" w:rsidRDefault="00D1022B"/>
    <w:tbl>
      <w:tblPr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560"/>
        <w:gridCol w:w="1710"/>
        <w:gridCol w:w="1710"/>
      </w:tblGrid>
      <w:tr w:rsidR="0075770B" w:rsidRPr="00E1204C" w14:paraId="76F21DA2" w14:textId="77777777" w:rsidTr="00D1022B">
        <w:trPr>
          <w:trHeight w:val="278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BBDF53" w14:textId="648EE185" w:rsidR="0075770B" w:rsidRPr="00E1204C" w:rsidRDefault="0075770B" w:rsidP="0075770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.2. Investment on Training</w:t>
            </w:r>
            <w:r w:rsidR="001507B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Activities</w:t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ab/>
              <w:t xml:space="preserve">         </w:t>
            </w:r>
            <w:proofErr w:type="gramStart"/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  <w:r w:rsidR="00482C20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</w:t>
            </w:r>
            <w:proofErr w:type="gramEnd"/>
            <w:r w:rsidR="00482C20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 Marks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733A42" w14:textId="4C49753E" w:rsidR="0075770B" w:rsidRPr="005402EA" w:rsidRDefault="00D1022B" w:rsidP="0075770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The y</w:t>
            </w:r>
            <w:r w:rsidR="0075770B"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19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8EDE48" w14:textId="2AB64DFD" w:rsidR="0075770B" w:rsidRPr="005402EA" w:rsidRDefault="00D1022B" w:rsidP="0075770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The y</w:t>
            </w:r>
            <w:r w:rsidR="0075770B"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20</w:t>
            </w:r>
          </w:p>
        </w:tc>
      </w:tr>
      <w:tr w:rsidR="0075770B" w:rsidRPr="00E1204C" w14:paraId="64D78DCA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1A1E0" w14:textId="12008BC0" w:rsidR="0075770B" w:rsidRPr="00B2197C" w:rsidRDefault="0075770B" w:rsidP="00F521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36"/>
              <w:rPr>
                <w:rFonts w:eastAsia="Times New Roman" w:cstheme="minorHAnsi"/>
                <w:sz w:val="24"/>
                <w:szCs w:val="24"/>
              </w:rPr>
            </w:pPr>
            <w:r w:rsidRPr="00B2197C">
              <w:rPr>
                <w:rFonts w:eastAsia="Times New Roman" w:cstheme="minorHAnsi"/>
                <w:sz w:val="24"/>
                <w:szCs w:val="24"/>
              </w:rPr>
              <w:t>Total amount spent on training activit</w:t>
            </w:r>
            <w:r w:rsidR="00254C6E" w:rsidRPr="00B2197C">
              <w:rPr>
                <w:rFonts w:eastAsia="Times New Roman" w:cstheme="minorHAnsi"/>
                <w:sz w:val="24"/>
                <w:szCs w:val="24"/>
              </w:rPr>
              <w:t xml:space="preserve">ies </w:t>
            </w:r>
            <w:r w:rsidRPr="00B2197C">
              <w:rPr>
                <w:rFonts w:eastAsia="Times New Roman" w:cstheme="minorHAnsi"/>
                <w:sz w:val="24"/>
                <w:szCs w:val="24"/>
              </w:rPr>
              <w:t xml:space="preserve">during last </w:t>
            </w:r>
            <w:r w:rsidR="00F42548">
              <w:rPr>
                <w:rFonts w:eastAsia="Times New Roman" w:cstheme="minorHAnsi"/>
                <w:sz w:val="24"/>
                <w:szCs w:val="24"/>
              </w:rPr>
              <w:t>2</w:t>
            </w:r>
            <w:r w:rsidRPr="00B2197C">
              <w:rPr>
                <w:rFonts w:eastAsia="Times New Roman" w:cstheme="minorHAnsi"/>
                <w:sz w:val="24"/>
                <w:szCs w:val="24"/>
              </w:rPr>
              <w:t xml:space="preserve"> years</w:t>
            </w:r>
            <w:r w:rsidR="0065794D">
              <w:rPr>
                <w:rFonts w:eastAsia="Times New Roman" w:cstheme="minorHAnsi"/>
                <w:sz w:val="24"/>
                <w:szCs w:val="24"/>
              </w:rPr>
              <w:t xml:space="preserve"> (%age of total expenses)</w:t>
            </w:r>
            <w:r w:rsidRPr="00B2197C">
              <w:rPr>
                <w:rFonts w:eastAsia="Times New Roman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BC573" w14:textId="77777777" w:rsidR="0075770B" w:rsidRPr="005402EA" w:rsidRDefault="0075770B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5402EA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293A9" w14:textId="77777777" w:rsidR="0075770B" w:rsidRPr="005402EA" w:rsidRDefault="0075770B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5402EA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</w:p>
        </w:tc>
      </w:tr>
      <w:tr w:rsidR="0075770B" w:rsidRPr="00E1204C" w14:paraId="3C701DF3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75E97" w14:textId="29B38273" w:rsidR="0075770B" w:rsidRPr="00B2197C" w:rsidRDefault="00F7204E" w:rsidP="00F521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36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otal Training Hours per Employe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4A962" w14:textId="77777777" w:rsidR="0075770B" w:rsidRPr="005402EA" w:rsidRDefault="0075770B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30F56" w14:textId="77777777" w:rsidR="0075770B" w:rsidRPr="005402EA" w:rsidRDefault="0075770B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75770B" w:rsidRPr="00E1204C" w14:paraId="336201B1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8CEE1" w14:textId="296FBC75" w:rsidR="0075770B" w:rsidRPr="00B2197C" w:rsidRDefault="0075770B" w:rsidP="00F521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2197C">
              <w:rPr>
                <w:rFonts w:eastAsia="Times New Roman" w:cstheme="minorHAnsi"/>
                <w:color w:val="000000"/>
                <w:sz w:val="24"/>
                <w:szCs w:val="24"/>
              </w:rPr>
              <w:t>Amount spent on skills development</w:t>
            </w:r>
            <w:r w:rsidR="00A616E9" w:rsidRPr="00B2197C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B2197C">
              <w:rPr>
                <w:rFonts w:eastAsia="Times New Roman" w:cstheme="minorHAnsi"/>
                <w:color w:val="000000"/>
                <w:sz w:val="24"/>
                <w:szCs w:val="24"/>
              </w:rPr>
              <w:t>of employees</w:t>
            </w:r>
            <w:r w:rsidR="003E67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(%age of </w:t>
            </w:r>
            <w:r w:rsidR="00681007">
              <w:rPr>
                <w:rFonts w:eastAsia="Times New Roman" w:cstheme="minorHAnsi"/>
                <w:color w:val="000000"/>
                <w:sz w:val="24"/>
                <w:szCs w:val="24"/>
              </w:rPr>
              <w:t>amount spent on training activities</w:t>
            </w:r>
            <w:r w:rsidR="003E671B">
              <w:rPr>
                <w:rFonts w:eastAsia="Times New Roman" w:cstheme="minorHAnsi"/>
                <w:color w:val="000000"/>
                <w:sz w:val="24"/>
                <w:szCs w:val="24"/>
              </w:rPr>
              <w:t>)</w:t>
            </w:r>
            <w:r w:rsidRPr="00B219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57870" w14:textId="77777777" w:rsidR="0075770B" w:rsidRPr="005402EA" w:rsidRDefault="0075770B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A38CD" w14:textId="77777777" w:rsidR="0075770B" w:rsidRPr="005402EA" w:rsidRDefault="0075770B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75770B" w:rsidRPr="00E1204C" w14:paraId="3E6C06D2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B17E9" w14:textId="16C77799" w:rsidR="00E65CA3" w:rsidRPr="000E2B3E" w:rsidRDefault="00D1022B" w:rsidP="000E2B3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 t</w:t>
            </w:r>
            <w:r w:rsidR="00E65CA3"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>otal number of employees trained during last two years.</w:t>
            </w:r>
            <w:r w:rsidR="00E65CA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10DF4" w14:textId="77777777" w:rsidR="0075770B" w:rsidRPr="005402EA" w:rsidRDefault="0075770B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1107FC" w14:textId="77777777" w:rsidR="0075770B" w:rsidRPr="005402EA" w:rsidRDefault="0075770B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0E2B3E" w:rsidRPr="00E1204C" w14:paraId="5B67B8EF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280CE" w14:textId="7BF598E7" w:rsidR="000E2B3E" w:rsidRPr="00E6249A" w:rsidRDefault="000E2B3E" w:rsidP="000E2B3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Within enterprise</w:t>
            </w:r>
            <w:r w:rsidR="00124C6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/ In-hous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42F9B" w14:textId="77777777" w:rsidR="000E2B3E" w:rsidRPr="005402EA" w:rsidRDefault="000E2B3E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3462C" w14:textId="77777777" w:rsidR="000E2B3E" w:rsidRPr="005402EA" w:rsidRDefault="000E2B3E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0E2B3E" w:rsidRPr="00E1204C" w14:paraId="05738C52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73628" w14:textId="6E0E9AEE" w:rsidR="000E2B3E" w:rsidRPr="000E2B3E" w:rsidRDefault="000E2B3E" w:rsidP="000E2B3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Got trained through other institutions</w:t>
            </w:r>
            <w:r w:rsidR="00124C61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/ Training Programm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577F2" w14:textId="77777777" w:rsidR="000E2B3E" w:rsidRPr="005402EA" w:rsidRDefault="000E2B3E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754F8" w14:textId="77777777" w:rsidR="000E2B3E" w:rsidRPr="005402EA" w:rsidRDefault="000E2B3E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0E2B3E" w:rsidRPr="00E1204C" w14:paraId="4FCFF9B7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EBA77" w14:textId="74BEE1E6" w:rsidR="000E2B3E" w:rsidRPr="00E6249A" w:rsidRDefault="000E2B3E" w:rsidP="000E2B3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Trainees provided On-the-Job Training or Internship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42B57" w14:textId="77777777" w:rsidR="000E2B3E" w:rsidRPr="005402EA" w:rsidRDefault="000E2B3E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AF86B8" w14:textId="77777777" w:rsidR="000E2B3E" w:rsidRPr="005402EA" w:rsidRDefault="000E2B3E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F81D17" w:rsidRPr="00E1204C" w14:paraId="180B647B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27D8A" w14:textId="7C1B7E53" w:rsidR="00F81D17" w:rsidRPr="00B2197C" w:rsidRDefault="00F81D17" w:rsidP="00F521F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2197C">
              <w:rPr>
                <w:rFonts w:eastAsia="Times New Roman" w:cstheme="minorHAnsi"/>
                <w:color w:val="000000"/>
                <w:sz w:val="24"/>
                <w:szCs w:val="24"/>
              </w:rPr>
              <w:t>Amount paid as donation</w:t>
            </w:r>
            <w:r w:rsidR="00D17055" w:rsidRPr="00B2197C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or contribution</w:t>
            </w:r>
            <w:r w:rsidRPr="00B2197C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to any TVET institution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6F9D0" w14:textId="77777777" w:rsidR="00F81D17" w:rsidRPr="005402EA" w:rsidRDefault="00F81D17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A82DE" w14:textId="77777777" w:rsidR="00F81D17" w:rsidRPr="005402EA" w:rsidRDefault="00F81D17" w:rsidP="0075770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14:paraId="0C24B6E4" w14:textId="77777777" w:rsidR="00D1022B" w:rsidRDefault="00D1022B"/>
    <w:tbl>
      <w:tblPr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560"/>
        <w:gridCol w:w="1710"/>
        <w:gridCol w:w="1710"/>
      </w:tblGrid>
      <w:tr w:rsidR="00925058" w:rsidRPr="00E1204C" w14:paraId="05889B23" w14:textId="77777777" w:rsidTr="00D1022B">
        <w:trPr>
          <w:trHeight w:val="278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B94FBE2" w14:textId="360462A3" w:rsidR="00925058" w:rsidRPr="00E1204C" w:rsidRDefault="00925058" w:rsidP="00BC7EA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E.3. Apprenticeship / Traineeship / Artisan Training </w:t>
            </w:r>
            <w:proofErr w:type="gramStart"/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Programme</w:t>
            </w:r>
            <w:r w:rsidR="00482C2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482C20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</w:t>
            </w:r>
            <w:proofErr w:type="gramEnd"/>
            <w:r w:rsidR="00482C20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 Marks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D8FD0FD" w14:textId="33A80BB8" w:rsidR="00925058" w:rsidRPr="005402EA" w:rsidRDefault="00D1022B" w:rsidP="00BC7EA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The y</w:t>
            </w:r>
            <w:r w:rsidR="00925058"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19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151431D" w14:textId="4CA8ED59" w:rsidR="00925058" w:rsidRPr="005402EA" w:rsidRDefault="00D1022B" w:rsidP="00BC7EA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The y</w:t>
            </w:r>
            <w:r w:rsidR="00925058" w:rsidRPr="005402EA">
              <w:rPr>
                <w:rFonts w:eastAsia="Times New Roman" w:cstheme="minorHAnsi"/>
                <w:b/>
                <w:bCs/>
                <w:sz w:val="24"/>
                <w:szCs w:val="24"/>
              </w:rPr>
              <w:t>ear 2020</w:t>
            </w:r>
          </w:p>
        </w:tc>
      </w:tr>
      <w:tr w:rsidR="00953152" w:rsidRPr="00E1204C" w14:paraId="6DA115F2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98F5A" w14:textId="07A65EE7" w:rsidR="00953152" w:rsidRPr="009B6C2D" w:rsidRDefault="00953152" w:rsidP="009B6C2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re you implementing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n 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apprenticeship training program within your enterprise? If yes, number of apprentices</w:t>
            </w:r>
            <w:r w:rsidR="00F42548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(last 2 years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D5A52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EC179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53152" w:rsidRPr="00E1204C" w14:paraId="21EA5D53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1492B" w14:textId="7B0170B6" w:rsidR="00953152" w:rsidRPr="009B6C2D" w:rsidRDefault="00953152" w:rsidP="009B6C2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re you running any </w:t>
            </w:r>
            <w:r w:rsidR="00464FB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ystematic 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in-house or artisan training program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for employees or youth</w:t>
            </w:r>
            <w:r w:rsidR="003E77E7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  <w:r w:rsidR="002135A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If yes, number (last 2 years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E0D615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81A6D6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53152" w:rsidRPr="00E1204C" w14:paraId="64C79832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6BB53" w14:textId="243AB8C8" w:rsidR="00953152" w:rsidRPr="009B6C2D" w:rsidRDefault="00953152" w:rsidP="009B6C2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Do you offer internship/on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-the-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job training to trainees of TVET institutions? If yes, indicate numbers (last 2 years).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4D21C3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15220A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953152" w:rsidRPr="00E1204C" w14:paraId="68A61B4D" w14:textId="77777777" w:rsidTr="00D1022B">
        <w:trPr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E8687" w14:textId="7BCF8D59" w:rsidR="00953152" w:rsidRPr="009B6C2D" w:rsidRDefault="00953152" w:rsidP="009B6C2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>Do you offer internship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Pr="009B6C2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for university graduates? If yes, indicate numbers (last 2 years).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BA150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C863B5" w14:textId="77777777" w:rsidR="00953152" w:rsidRPr="005402EA" w:rsidRDefault="00953152" w:rsidP="0095315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14:paraId="2C81D713" w14:textId="5F7D3466" w:rsidR="00D1022B" w:rsidRDefault="00D1022B"/>
    <w:p w14:paraId="61502277" w14:textId="5A472145" w:rsidR="00D1022B" w:rsidRDefault="00D1022B"/>
    <w:p w14:paraId="75D43F70" w14:textId="6A9290B0" w:rsidR="00D1022B" w:rsidRDefault="00D1022B"/>
    <w:p w14:paraId="13C5AA73" w14:textId="2128B095" w:rsidR="00D1022B" w:rsidRDefault="00D1022B"/>
    <w:p w14:paraId="310AFD73" w14:textId="0DA9FCE5" w:rsidR="00D1022B" w:rsidRDefault="00D1022B"/>
    <w:p w14:paraId="4D57A80B" w14:textId="77777777" w:rsidR="00D1022B" w:rsidRDefault="00D1022B"/>
    <w:tbl>
      <w:tblPr>
        <w:tblW w:w="11216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560"/>
        <w:gridCol w:w="1710"/>
        <w:gridCol w:w="1710"/>
        <w:gridCol w:w="236"/>
      </w:tblGrid>
      <w:tr w:rsidR="002C709E" w:rsidRPr="00E1204C" w14:paraId="2F6D2234" w14:textId="77777777" w:rsidTr="00BC7EA6">
        <w:trPr>
          <w:trHeight w:val="359"/>
        </w:trPr>
        <w:tc>
          <w:tcPr>
            <w:tcW w:w="10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5892E36" w14:textId="789FEBCA" w:rsidR="002C709E" w:rsidRDefault="002C709E" w:rsidP="00BC7EA6">
            <w:pPr>
              <w:spacing w:after="0" w:line="240" w:lineRule="auto"/>
              <w:rPr>
                <w:rStyle w:val="PlaceholderText"/>
                <w:b/>
                <w:bCs/>
                <w:sz w:val="24"/>
                <w:szCs w:val="24"/>
              </w:rPr>
            </w:pPr>
            <w:r w:rsidRPr="00150B3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E.</w:t>
            </w: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4</w:t>
            </w:r>
            <w:r w:rsidRPr="00150B3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. </w:t>
            </w: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Linkages with TVET Institutions / Academia </w:t>
            </w:r>
            <w:r w:rsidR="00482C9D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                               </w:t>
            </w:r>
            <w:r w:rsidR="00D1022B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                                                         </w:t>
            </w:r>
            <w:proofErr w:type="gramStart"/>
            <w:r w:rsidR="00D1022B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  </w:t>
            </w:r>
            <w:r w:rsidR="00482C9D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</w:t>
            </w:r>
            <w:proofErr w:type="gramEnd"/>
            <w:r w:rsidR="00482C9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5</w:t>
            </w:r>
            <w:r w:rsidR="00482C9D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Marks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EA92D" w14:textId="77777777" w:rsidR="002C709E" w:rsidRPr="00E1204C" w:rsidRDefault="002C709E" w:rsidP="00BC7EA6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64958F5F" w14:textId="77777777" w:rsidTr="00150B33">
        <w:trPr>
          <w:gridAfter w:val="1"/>
          <w:wAfter w:w="236" w:type="dxa"/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6824E" w14:textId="11B2182F" w:rsidR="002C709E" w:rsidRPr="00E6249A" w:rsidRDefault="002C709E" w:rsidP="00E6249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>Do you have established any linkages with TVET Institutions</w:t>
            </w:r>
            <w:r w:rsidR="003E77E7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41F568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04F0D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4F7D3F4E" w14:textId="77777777" w:rsidTr="00150B33">
        <w:trPr>
          <w:gridAfter w:val="1"/>
          <w:wAfter w:w="236" w:type="dxa"/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ADF41" w14:textId="646E799E" w:rsidR="002C709E" w:rsidRPr="00E6249A" w:rsidRDefault="002C709E" w:rsidP="00E6249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Is your organization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 </w:t>
            </w:r>
            <w:r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>member of any TVET Board or Council?</w:t>
            </w:r>
            <w:r w:rsidR="002135A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Give nam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38D30" w14:textId="7C42B4C4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C5CB4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4D1064AE" w14:textId="77777777" w:rsidTr="00150B33">
        <w:trPr>
          <w:gridAfter w:val="1"/>
          <w:wAfter w:w="236" w:type="dxa"/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D0AF6" w14:textId="543D1F9A" w:rsidR="002C709E" w:rsidRPr="00E6249A" w:rsidRDefault="002C709E" w:rsidP="00E6249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E6249A">
              <w:rPr>
                <w:rFonts w:eastAsia="Times New Roman" w:cstheme="minorHAnsi"/>
                <w:color w:val="000000"/>
                <w:sz w:val="24"/>
                <w:szCs w:val="24"/>
              </w:rPr>
              <w:t>Is any of your employee member of the Institute Management Committees of TVET Institution?</w:t>
            </w:r>
            <w:r w:rsidR="002135A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Name of Institu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A614D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4389F6" w14:textId="77777777" w:rsidR="002C709E" w:rsidRPr="005402EA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3226E" w:rsidRPr="00E1204C" w14:paraId="5474AE2D" w14:textId="77777777" w:rsidTr="00150B33">
        <w:trPr>
          <w:gridAfter w:val="1"/>
          <w:wAfter w:w="236" w:type="dxa"/>
          <w:trHeight w:val="350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E59A55" w14:textId="5BD29276" w:rsidR="003672FA" w:rsidRPr="00D1022B" w:rsidRDefault="0023226E" w:rsidP="00D1022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436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Do you support institutional training by offering industrial visit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s/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lectures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/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counseling session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s?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E947C" w14:textId="77777777" w:rsidR="0023226E" w:rsidRPr="005402EA" w:rsidRDefault="0023226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31836" w14:textId="77777777" w:rsidR="0023226E" w:rsidRPr="005402EA" w:rsidRDefault="0023226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14:paraId="4D32AF74" w14:textId="77777777" w:rsidR="00D1022B" w:rsidRDefault="00D1022B"/>
    <w:tbl>
      <w:tblPr>
        <w:tblW w:w="11216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7560"/>
        <w:gridCol w:w="3420"/>
        <w:gridCol w:w="236"/>
      </w:tblGrid>
      <w:tr w:rsidR="002C709E" w:rsidRPr="00E1204C" w14:paraId="1D3835F7" w14:textId="77777777" w:rsidTr="00BC7EA6">
        <w:trPr>
          <w:trHeight w:val="359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6603380" w14:textId="72938A60" w:rsidR="002C709E" w:rsidRDefault="002C709E" w:rsidP="002C709E">
            <w:pPr>
              <w:spacing w:after="0" w:line="240" w:lineRule="auto"/>
              <w:rPr>
                <w:rStyle w:val="PlaceholderText"/>
                <w:b/>
                <w:bCs/>
                <w:sz w:val="24"/>
                <w:szCs w:val="24"/>
              </w:rPr>
            </w:pPr>
            <w:r w:rsidRPr="00150B3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E.</w:t>
            </w:r>
            <w:r w:rsidR="00EF461F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5</w:t>
            </w:r>
            <w:r w:rsidRPr="00150B33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. </w:t>
            </w:r>
            <w:r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Participation in Training Activities under TVET Sector Support Programme</w:t>
            </w:r>
            <w:r w:rsidR="00482C9D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</w:t>
            </w:r>
            <w:r w:rsidR="00482C9D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2</w:t>
            </w:r>
            <w:r w:rsidR="00482C9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5</w:t>
            </w:r>
            <w:r w:rsidR="00482C9D" w:rsidRPr="00482C2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Marks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A49D6D" w14:textId="77777777" w:rsidR="002C709E" w:rsidRPr="00E1204C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23C71874" w14:textId="77777777" w:rsidTr="00150B33">
        <w:trPr>
          <w:trHeight w:val="359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08B84A" w14:textId="51CC21F3" w:rsidR="002C709E" w:rsidRPr="00CE675A" w:rsidRDefault="002C709E" w:rsidP="005E5EA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436" w:hanging="374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>Are you aware of TVET Sector Support Programme?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2AF3E" w14:textId="77777777" w:rsidR="002C709E" w:rsidRDefault="002C709E" w:rsidP="002C709E">
            <w:pPr>
              <w:spacing w:after="0" w:line="240" w:lineRule="auto"/>
              <w:jc w:val="center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9DEDA" w14:textId="77777777" w:rsidR="002C709E" w:rsidRPr="00E1204C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1710DCF6" w14:textId="77777777" w:rsidTr="00150B33">
        <w:trPr>
          <w:trHeight w:val="359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103AD9" w14:textId="5431B572" w:rsidR="002C709E" w:rsidRPr="00CE675A" w:rsidRDefault="002C709E" w:rsidP="005E5EA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436" w:hanging="374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re you a partner to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he </w:t>
            </w: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>TVET Reform process under the program?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E8068" w14:textId="77777777" w:rsidR="002C709E" w:rsidRDefault="002C709E" w:rsidP="002C709E">
            <w:pPr>
              <w:spacing w:after="0" w:line="240" w:lineRule="auto"/>
              <w:jc w:val="center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80ED00" w14:textId="77777777" w:rsidR="002C709E" w:rsidRPr="00E1204C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7744CC9C" w14:textId="77777777" w:rsidTr="00150B33">
        <w:trPr>
          <w:trHeight w:val="359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142011" w14:textId="0889DEF9" w:rsidR="002C709E" w:rsidRPr="00CE675A" w:rsidRDefault="002C709E" w:rsidP="005E5EA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436" w:hanging="374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ave you signed any MoU for training or On-the-Job Training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>for</w:t>
            </w: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trainees of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he </w:t>
            </w: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>TVET Sector Support Programme</w:t>
            </w:r>
            <w:r w:rsidR="009629B9">
              <w:rPr>
                <w:rFonts w:eastAsia="Times New Roman" w:cstheme="minorHAnsi"/>
                <w:color w:val="000000"/>
                <w:sz w:val="24"/>
                <w:szCs w:val="24"/>
              </w:rPr>
              <w:t>?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1F0C75" w14:textId="77777777" w:rsidR="002C709E" w:rsidRDefault="002C709E" w:rsidP="002C709E">
            <w:pPr>
              <w:spacing w:after="0" w:line="240" w:lineRule="auto"/>
              <w:jc w:val="center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2DCE02" w14:textId="77777777" w:rsidR="002C709E" w:rsidRPr="00E1204C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5E4097C1" w14:textId="77777777" w:rsidTr="00150B33">
        <w:trPr>
          <w:trHeight w:val="359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66C306" w14:textId="06CAF4D2" w:rsidR="002C709E" w:rsidRPr="00CE675A" w:rsidRDefault="002C709E" w:rsidP="005E5EA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436" w:hanging="374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Is your organization offering </w:t>
            </w:r>
            <w:r w:rsidR="00D1022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 </w:t>
            </w: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>systematic training program under TVET Sector Support Programme within your enterprise?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49E96" w14:textId="77777777" w:rsidR="002C709E" w:rsidRDefault="002C709E" w:rsidP="002C709E">
            <w:pPr>
              <w:spacing w:after="0" w:line="240" w:lineRule="auto"/>
              <w:jc w:val="center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54BF6D" w14:textId="77777777" w:rsidR="002C709E" w:rsidRPr="00E1204C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2C709E" w:rsidRPr="00E1204C" w14:paraId="564B695F" w14:textId="77777777" w:rsidTr="00150B33">
        <w:trPr>
          <w:trHeight w:val="359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2F5BF7" w14:textId="58BB3964" w:rsidR="002C709E" w:rsidRPr="00CE675A" w:rsidRDefault="002C709E" w:rsidP="005E5EA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436" w:hanging="374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E675A">
              <w:rPr>
                <w:rFonts w:eastAsia="Times New Roman" w:cstheme="minorHAnsi"/>
                <w:color w:val="000000"/>
                <w:sz w:val="24"/>
                <w:szCs w:val="24"/>
              </w:rPr>
              <w:t>Number of internships offered to trainees of TVET Sector Support Programm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7D3FF" w14:textId="77777777" w:rsidR="002C709E" w:rsidRDefault="002C709E" w:rsidP="002C709E">
            <w:pPr>
              <w:spacing w:after="0" w:line="240" w:lineRule="auto"/>
              <w:jc w:val="center"/>
              <w:rPr>
                <w:rStyle w:val="PlaceholderText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BC9921" w14:textId="77777777" w:rsidR="002C709E" w:rsidRPr="00E1204C" w:rsidRDefault="002C709E" w:rsidP="002C709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14:paraId="3449C342" w14:textId="77777777" w:rsidR="009F7BAF" w:rsidRDefault="009F7BAF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p w14:paraId="0CD48DDA" w14:textId="1D137978" w:rsidR="009F7BAF" w:rsidRDefault="009F7BAF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p w14:paraId="0F27ABDE" w14:textId="58C852BF" w:rsidR="00DC5C0D" w:rsidRDefault="00DC5C0D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p w14:paraId="181B5A9B" w14:textId="6C6FB164" w:rsidR="00940443" w:rsidRDefault="00940443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p w14:paraId="13F5354E" w14:textId="5E08E092" w:rsidR="00940443" w:rsidRDefault="00940443" w:rsidP="009F7BAF">
      <w:pPr>
        <w:pStyle w:val="ListParagraph"/>
        <w:ind w:left="-900"/>
        <w:rPr>
          <w:rFonts w:cstheme="minorHAnsi"/>
          <w:sz w:val="24"/>
          <w:szCs w:val="24"/>
        </w:rPr>
      </w:pPr>
    </w:p>
    <w:tbl>
      <w:tblPr>
        <w:tblStyle w:val="TableGrid"/>
        <w:tblW w:w="6449" w:type="dxa"/>
        <w:tblInd w:w="38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8"/>
        <w:gridCol w:w="3361"/>
      </w:tblGrid>
      <w:tr w:rsidR="009F7BAF" w14:paraId="07B9E74F" w14:textId="77777777" w:rsidTr="009F7BAF">
        <w:trPr>
          <w:trHeight w:val="458"/>
        </w:trPr>
        <w:tc>
          <w:tcPr>
            <w:tcW w:w="3088" w:type="dxa"/>
            <w:vAlign w:val="center"/>
          </w:tcPr>
          <w:p w14:paraId="3B55E02E" w14:textId="688612C9" w:rsidR="00860014" w:rsidRDefault="00860014" w:rsidP="009F7BAF">
            <w:pPr>
              <w:pStyle w:val="ListParagraph"/>
              <w:tabs>
                <w:tab w:val="left" w:pos="1788"/>
              </w:tabs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A8B8D32" w14:textId="77777777" w:rsidR="00860014" w:rsidRDefault="00860014" w:rsidP="009F7BAF">
            <w:pPr>
              <w:pStyle w:val="ListParagraph"/>
              <w:tabs>
                <w:tab w:val="left" w:pos="1788"/>
              </w:tabs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129D452" w14:textId="452C18E1" w:rsidR="009F7BAF" w:rsidRDefault="009F7BAF" w:rsidP="009F7BAF">
            <w:pPr>
              <w:pStyle w:val="ListParagraph"/>
              <w:tabs>
                <w:tab w:val="left" w:pos="1788"/>
              </w:tabs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3361" w:type="dxa"/>
            <w:tcBorders>
              <w:bottom w:val="single" w:sz="4" w:space="0" w:color="auto"/>
            </w:tcBorders>
            <w:vAlign w:val="center"/>
          </w:tcPr>
          <w:p w14:paraId="1CC3344B" w14:textId="77777777" w:rsidR="009F7BAF" w:rsidRDefault="009F7BAF" w:rsidP="009F7BAF">
            <w:pPr>
              <w:pStyle w:val="ListParagraph"/>
              <w:ind w:left="0" w:right="-1098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F7BAF" w14:paraId="5D679D80" w14:textId="77777777" w:rsidTr="009F7BAF">
        <w:trPr>
          <w:trHeight w:val="458"/>
        </w:trPr>
        <w:tc>
          <w:tcPr>
            <w:tcW w:w="3088" w:type="dxa"/>
            <w:vAlign w:val="center"/>
          </w:tcPr>
          <w:p w14:paraId="01EB6ECF" w14:textId="256524B6" w:rsidR="009F7BAF" w:rsidRDefault="00A75D27" w:rsidP="009F7BAF">
            <w:pPr>
              <w:pStyle w:val="ListParagraph"/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Name &amp; </w:t>
            </w:r>
            <w:r w:rsidR="009F7BAF">
              <w:rPr>
                <w:rFonts w:cstheme="minorHAnsi"/>
                <w:b/>
                <w:bCs/>
                <w:sz w:val="24"/>
                <w:szCs w:val="24"/>
              </w:rPr>
              <w:t>Designa</w:t>
            </w:r>
            <w:r>
              <w:rPr>
                <w:rFonts w:cstheme="minorHAnsi"/>
                <w:b/>
                <w:bCs/>
                <w:sz w:val="24"/>
                <w:szCs w:val="24"/>
              </w:rPr>
              <w:t>tion</w:t>
            </w:r>
          </w:p>
        </w:tc>
        <w:tc>
          <w:tcPr>
            <w:tcW w:w="33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06BC03" w14:textId="77777777" w:rsidR="009F7BAF" w:rsidRDefault="009F7BAF" w:rsidP="009F7BAF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9F7BAF" w14:paraId="13E385F9" w14:textId="77777777" w:rsidTr="009F7BAF">
        <w:trPr>
          <w:trHeight w:val="477"/>
        </w:trPr>
        <w:tc>
          <w:tcPr>
            <w:tcW w:w="3088" w:type="dxa"/>
            <w:vAlign w:val="center"/>
          </w:tcPr>
          <w:p w14:paraId="6B12233F" w14:textId="45769570" w:rsidR="009F7BAF" w:rsidRDefault="000765E4" w:rsidP="009F7BAF">
            <w:pPr>
              <w:pStyle w:val="ListParagraph"/>
              <w:ind w:left="0"/>
              <w:jc w:val="right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tamp of Organization</w:t>
            </w:r>
          </w:p>
        </w:tc>
        <w:tc>
          <w:tcPr>
            <w:tcW w:w="33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B8AD77" w14:textId="77777777" w:rsidR="009F7BAF" w:rsidRDefault="009F7BAF" w:rsidP="00A75D27">
            <w:pPr>
              <w:pStyle w:val="ListParagraph"/>
              <w:ind w:left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A976FD6" w14:textId="0F545DC1" w:rsidR="009F7BAF" w:rsidRDefault="009F7BAF" w:rsidP="009F7BAF">
      <w:pPr>
        <w:pStyle w:val="ListParagraph"/>
        <w:ind w:left="-900"/>
        <w:jc w:val="center"/>
        <w:rPr>
          <w:rFonts w:cstheme="minorHAnsi"/>
          <w:b/>
          <w:bCs/>
          <w:sz w:val="24"/>
          <w:szCs w:val="24"/>
        </w:rPr>
      </w:pPr>
    </w:p>
    <w:p w14:paraId="329D75A1" w14:textId="77777777" w:rsidR="00A85F76" w:rsidRDefault="00A85F76" w:rsidP="009F7BAF">
      <w:pPr>
        <w:pStyle w:val="ListParagraph"/>
        <w:ind w:left="-900"/>
        <w:jc w:val="center"/>
        <w:rPr>
          <w:rFonts w:cstheme="minorHAnsi"/>
          <w:b/>
          <w:bCs/>
          <w:sz w:val="24"/>
          <w:szCs w:val="24"/>
        </w:rPr>
      </w:pPr>
    </w:p>
    <w:p w14:paraId="4C88DA3E" w14:textId="77777777" w:rsidR="001F28BF" w:rsidRDefault="001F28BF" w:rsidP="00940443">
      <w:pPr>
        <w:pStyle w:val="ListParagraph"/>
        <w:ind w:left="-900" w:right="-694"/>
        <w:rPr>
          <w:rFonts w:cstheme="minorHAnsi"/>
          <w:b/>
          <w:bCs/>
          <w:i/>
          <w:iCs/>
          <w:sz w:val="26"/>
          <w:szCs w:val="26"/>
        </w:rPr>
      </w:pPr>
    </w:p>
    <w:p w14:paraId="387874D5" w14:textId="40630062" w:rsidR="009F7BAF" w:rsidRDefault="009F7BAF" w:rsidP="00753E64">
      <w:pPr>
        <w:pStyle w:val="ListParagraph"/>
        <w:ind w:left="-900" w:right="-694" w:firstLine="900"/>
        <w:rPr>
          <w:rFonts w:cstheme="minorHAnsi"/>
          <w:b/>
          <w:bCs/>
          <w:i/>
          <w:iCs/>
          <w:sz w:val="26"/>
          <w:szCs w:val="26"/>
        </w:rPr>
      </w:pPr>
      <w:r w:rsidRPr="00BB16F3">
        <w:rPr>
          <w:rFonts w:cstheme="minorHAnsi"/>
          <w:b/>
          <w:bCs/>
          <w:i/>
          <w:iCs/>
          <w:sz w:val="26"/>
          <w:szCs w:val="26"/>
        </w:rPr>
        <w:t xml:space="preserve">Note: </w:t>
      </w:r>
      <w:r w:rsidR="00B51E84">
        <w:rPr>
          <w:rFonts w:cstheme="minorHAnsi"/>
          <w:b/>
          <w:bCs/>
          <w:i/>
          <w:iCs/>
          <w:sz w:val="26"/>
          <w:szCs w:val="26"/>
        </w:rPr>
        <w:t xml:space="preserve">Application form duly </w:t>
      </w:r>
      <w:r w:rsidR="00633ADA">
        <w:rPr>
          <w:rFonts w:cstheme="minorHAnsi"/>
          <w:b/>
          <w:bCs/>
          <w:i/>
          <w:iCs/>
          <w:sz w:val="26"/>
          <w:szCs w:val="26"/>
        </w:rPr>
        <w:t>filled-in</w:t>
      </w:r>
      <w:r w:rsidR="00B51E84">
        <w:rPr>
          <w:rFonts w:cstheme="minorHAnsi"/>
          <w:b/>
          <w:bCs/>
          <w:i/>
          <w:iCs/>
          <w:sz w:val="26"/>
          <w:szCs w:val="26"/>
        </w:rPr>
        <w:t xml:space="preserve"> with support</w:t>
      </w:r>
      <w:r w:rsidR="00D1022B">
        <w:rPr>
          <w:rFonts w:cstheme="minorHAnsi"/>
          <w:b/>
          <w:bCs/>
          <w:i/>
          <w:iCs/>
          <w:sz w:val="26"/>
          <w:szCs w:val="26"/>
        </w:rPr>
        <w:t>ing</w:t>
      </w:r>
      <w:r w:rsidR="00B51E84">
        <w:rPr>
          <w:rFonts w:cstheme="minorHAnsi"/>
          <w:b/>
          <w:bCs/>
          <w:i/>
          <w:iCs/>
          <w:sz w:val="26"/>
          <w:szCs w:val="26"/>
        </w:rPr>
        <w:t xml:space="preserve"> documents may be mailed to</w:t>
      </w:r>
      <w:r w:rsidR="00633ADA">
        <w:rPr>
          <w:rFonts w:cstheme="minorHAnsi"/>
          <w:b/>
          <w:bCs/>
          <w:i/>
          <w:iCs/>
          <w:sz w:val="26"/>
          <w:szCs w:val="26"/>
        </w:rPr>
        <w:t>:</w:t>
      </w:r>
    </w:p>
    <w:p w14:paraId="73F58247" w14:textId="2C93DCCC" w:rsidR="00B51E84" w:rsidRDefault="00B51E84" w:rsidP="00940443">
      <w:pPr>
        <w:pStyle w:val="ListParagraph"/>
        <w:ind w:left="-900" w:right="-694"/>
        <w:rPr>
          <w:rFonts w:cstheme="minorHAnsi"/>
          <w:b/>
          <w:bCs/>
          <w:i/>
          <w:iCs/>
          <w:sz w:val="26"/>
          <w:szCs w:val="26"/>
        </w:rPr>
      </w:pPr>
    </w:p>
    <w:p w14:paraId="689F2571" w14:textId="7DFEC9D4" w:rsidR="00CF712A" w:rsidRDefault="00BD369D" w:rsidP="00CF712A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7378DC" wp14:editId="46AF3FF0">
                <wp:simplePos x="0" y="0"/>
                <wp:positionH relativeFrom="margin">
                  <wp:posOffset>3013544</wp:posOffset>
                </wp:positionH>
                <wp:positionV relativeFrom="paragraph">
                  <wp:posOffset>130892</wp:posOffset>
                </wp:positionV>
                <wp:extent cx="2851785" cy="1240403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785" cy="12404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03705D" w14:textId="77777777" w:rsidR="00CF712A" w:rsidRPr="00344111" w:rsidRDefault="00CF712A" w:rsidP="00CF712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Mr. Muhammad Faraz</w:t>
                            </w:r>
                          </w:p>
                          <w:p w14:paraId="25FA5BCE" w14:textId="77777777" w:rsidR="00CF712A" w:rsidRPr="00344111" w:rsidRDefault="00CF712A" w:rsidP="00CF712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Skill Development Council Karachi</w:t>
                            </w:r>
                          </w:p>
                          <w:p w14:paraId="10A0B446" w14:textId="77777777" w:rsidR="00CF712A" w:rsidRPr="00344111" w:rsidRDefault="00CF712A" w:rsidP="00CF712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-95, Block-9, Gulshan-e-Iqbal, </w:t>
                            </w:r>
                          </w:p>
                          <w:p w14:paraId="0D1165DF" w14:textId="77777777" w:rsidR="00BD369D" w:rsidRPr="00344111" w:rsidRDefault="00CF712A" w:rsidP="00BD369D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Near Federal Urdu University,</w:t>
                            </w:r>
                          </w:p>
                          <w:p w14:paraId="39471F94" w14:textId="2272EFDC" w:rsidR="00BD369D" w:rsidRPr="00344111" w:rsidRDefault="00CF712A" w:rsidP="00BD369D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Karachi</w:t>
                            </w:r>
                          </w:p>
                          <w:p w14:paraId="2E688538" w14:textId="6B46D7B2" w:rsidR="00BD369D" w:rsidRPr="00344111" w:rsidRDefault="00BD369D" w:rsidP="00BD369D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-mail: </w:t>
                            </w:r>
                            <w:hyperlink r:id="rId13" w:history="1">
                              <w:r w:rsidRPr="00344111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sdckar@sdckarachi.org.pk</w:t>
                              </w:r>
                            </w:hyperlink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C7378DC" id="Text Box 11" o:spid="_x0000_s1034" type="#_x0000_t202" style="position:absolute;margin-left:237.3pt;margin-top:10.3pt;width:224.55pt;height:97.6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" filled="f" stroked="f" strokeweight=".5pt">
                <v:textbox>
                  <w:txbxContent>
                    <w:p w14:paraId="3303705D" w14:textId="77777777" w:rsidR="00CF712A" w:rsidRPr="00344111" w:rsidRDefault="00CF712A" w:rsidP="00CF712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Mr. Muhammad Faraz</w:t>
                      </w:r>
                    </w:p>
                    <w:p w14:paraId="25FA5BCE" w14:textId="77777777" w:rsidR="00CF712A" w:rsidRPr="00344111" w:rsidRDefault="00CF712A" w:rsidP="00CF712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Skill Development Council Karachi</w:t>
                      </w:r>
                    </w:p>
                    <w:p w14:paraId="10A0B446" w14:textId="77777777" w:rsidR="00CF712A" w:rsidRPr="00344111" w:rsidRDefault="00CF712A" w:rsidP="00CF712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C-95, Block-9, Gulshan-e-Iqbal, </w:t>
                      </w:r>
                    </w:p>
                    <w:p w14:paraId="0D1165DF" w14:textId="77777777" w:rsidR="00BD369D" w:rsidRPr="00344111" w:rsidRDefault="00CF712A" w:rsidP="00BD369D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Near Federal Urdu University,</w:t>
                      </w:r>
                    </w:p>
                    <w:p w14:paraId="39471F94" w14:textId="2272EFDC" w:rsidR="00BD369D" w:rsidRPr="00344111" w:rsidRDefault="00CF712A" w:rsidP="00BD369D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Karachi</w:t>
                      </w:r>
                    </w:p>
                    <w:p w14:paraId="2E688538" w14:textId="6B46D7B2" w:rsidR="00BD369D" w:rsidRPr="00344111" w:rsidRDefault="00BD369D" w:rsidP="00BD369D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E-mail: </w:t>
                      </w:r>
                      <w:hyperlink r:id="rId14" w:history="1">
                        <w:r w:rsidRPr="00344111">
                          <w:rPr>
                            <w:rStyle w:val="Hyperlink"/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sdckar@sdckarachi.org.pk</w:t>
                        </w:r>
                      </w:hyperlink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33ADA">
        <w:rPr>
          <w:rFonts w:cstheme="minorHAns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FC7C2F" wp14:editId="0321BE39">
                <wp:simplePos x="0" y="0"/>
                <wp:positionH relativeFrom="margin">
                  <wp:posOffset>-88900</wp:posOffset>
                </wp:positionH>
                <wp:positionV relativeFrom="paragraph">
                  <wp:posOffset>127000</wp:posOffset>
                </wp:positionV>
                <wp:extent cx="2851785" cy="12954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785" cy="1295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B22577" w14:textId="77777777" w:rsidR="00CF712A" w:rsidRPr="00344111" w:rsidRDefault="00CF712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Ms. Rabiya Anwer</w:t>
                            </w: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Employers’ Federation of Pakistan</w:t>
                            </w:r>
                          </w:p>
                          <w:p w14:paraId="335417C1" w14:textId="77777777" w:rsidR="00CF712A" w:rsidRPr="00344111" w:rsidRDefault="00CF712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2nd Floor, State Life Building No.2,</w:t>
                            </w:r>
                          </w:p>
                          <w:p w14:paraId="16A4DAA8" w14:textId="77777777" w:rsidR="00633ADA" w:rsidRPr="00344111" w:rsidRDefault="00CF712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Wallace Road, Off. I.I. </w:t>
                            </w:r>
                            <w:proofErr w:type="spellStart"/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Chundrigar</w:t>
                            </w:r>
                            <w:proofErr w:type="spellEnd"/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oad, </w:t>
                            </w:r>
                          </w:p>
                          <w:p w14:paraId="3C201291" w14:textId="6DAD05E7" w:rsidR="00CF712A" w:rsidRPr="00344111" w:rsidRDefault="00CF712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Karachi</w:t>
                            </w:r>
                          </w:p>
                          <w:p w14:paraId="21C85978" w14:textId="76826D78" w:rsidR="00633ADA" w:rsidRPr="00344111" w:rsidRDefault="00633ADA" w:rsidP="00633AD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-mail: </w:t>
                            </w:r>
                            <w:hyperlink r:id="rId15" w:history="1">
                              <w:r w:rsidR="00BD369D" w:rsidRPr="00344111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services@efp.org.pk</w:t>
                              </w:r>
                            </w:hyperlink>
                            <w:r w:rsidR="00BD369D" w:rsidRPr="00344111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4FC7C2F" id="Text Box 13" o:spid="_x0000_s1035" type="#_x0000_t202" style="position:absolute;margin-left:-7pt;margin-top:10pt;width:224.55pt;height:10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" filled="f" stroked="f" strokeweight=".5pt">
                <v:textbox>
                  <w:txbxContent>
                    <w:p w14:paraId="1EB22577" w14:textId="77777777" w:rsidR="00CF712A" w:rsidRPr="00344111" w:rsidRDefault="00CF712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Ms. </w:t>
                      </w:r>
                      <w:proofErr w:type="spellStart"/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Rabiya</w:t>
                      </w:r>
                      <w:proofErr w:type="spellEnd"/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Anwer</w:t>
                      </w:r>
                      <w:proofErr w:type="spellEnd"/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br/>
                        <w:t>Employers’ Federation of Pakistan</w:t>
                      </w:r>
                    </w:p>
                    <w:p w14:paraId="335417C1" w14:textId="77777777" w:rsidR="00CF712A" w:rsidRPr="00344111" w:rsidRDefault="00CF712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2nd Floor, State Life Building No.2,</w:t>
                      </w:r>
                    </w:p>
                    <w:p w14:paraId="16A4DAA8" w14:textId="77777777" w:rsidR="00633ADA" w:rsidRPr="00344111" w:rsidRDefault="00CF712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Wallace Road, Off. I.I. </w:t>
                      </w:r>
                      <w:proofErr w:type="spellStart"/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Chundrigar</w:t>
                      </w:r>
                      <w:proofErr w:type="spellEnd"/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Road, </w:t>
                      </w:r>
                    </w:p>
                    <w:p w14:paraId="3C201291" w14:textId="6DAD05E7" w:rsidR="00CF712A" w:rsidRPr="00344111" w:rsidRDefault="00CF712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Karachi</w:t>
                      </w:r>
                    </w:p>
                    <w:p w14:paraId="21C85978" w14:textId="76826D78" w:rsidR="00633ADA" w:rsidRPr="00344111" w:rsidRDefault="00633ADA" w:rsidP="00633AD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E-mail: </w:t>
                      </w:r>
                      <w:hyperlink r:id="rId16" w:history="1">
                        <w:r w:rsidR="00BD369D" w:rsidRPr="00344111">
                          <w:rPr>
                            <w:rStyle w:val="Hyperlink"/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services@efp.org.pk</w:t>
                        </w:r>
                      </w:hyperlink>
                      <w:r w:rsidR="00BD369D" w:rsidRPr="00344111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712A" w:rsidRPr="001F28BF">
        <w:rPr>
          <w:rFonts w:cstheme="minorHAnsi"/>
          <w:b/>
          <w:bCs/>
          <w:sz w:val="20"/>
          <w:szCs w:val="20"/>
        </w:rPr>
        <w:t>Mail Contest Form to:</w:t>
      </w:r>
    </w:p>
    <w:p w14:paraId="3291C460" w14:textId="77777777" w:rsidR="00FB180A" w:rsidRPr="001F28BF" w:rsidRDefault="00FB180A" w:rsidP="00CF712A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3C6C596F" w14:textId="77777777" w:rsidR="00CF712A" w:rsidRPr="00A55658" w:rsidRDefault="00CF712A" w:rsidP="00CF712A">
      <w:pPr>
        <w:spacing w:after="0" w:line="240" w:lineRule="auto"/>
        <w:rPr>
          <w:rFonts w:ascii="Noto Sans" w:hAnsi="Noto Sans" w:cs="Noto Sans"/>
          <w:b/>
          <w:bCs/>
        </w:rPr>
      </w:pPr>
      <w:r w:rsidRPr="001F28BF">
        <w:rPr>
          <w:rFonts w:cstheme="minorHAnsi"/>
          <w:b/>
          <w:bCs/>
        </w:rPr>
        <w:tab/>
      </w:r>
      <w:r w:rsidRPr="00A55658">
        <w:rPr>
          <w:rFonts w:ascii="Noto Sans" w:hAnsi="Noto Sans" w:cs="Noto Sans"/>
          <w:b/>
          <w:bCs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  <w:r>
        <w:rPr>
          <w:rFonts w:ascii="Berlin Sans FB Demi" w:hAnsi="Berlin Sans FB Demi" w:cs="Noto Sans"/>
          <w:b/>
          <w:bCs/>
          <w:sz w:val="64"/>
          <w:szCs w:val="64"/>
        </w:rPr>
        <w:tab/>
      </w:r>
    </w:p>
    <w:p w14:paraId="23AFDB0E" w14:textId="77777777" w:rsidR="00CF712A" w:rsidRDefault="00CF712A" w:rsidP="00CF712A">
      <w:pPr>
        <w:spacing w:before="240"/>
        <w:ind w:left="-810" w:hanging="90"/>
        <w:rPr>
          <w:b/>
          <w:bCs/>
          <w:sz w:val="28"/>
          <w:szCs w:val="28"/>
          <w:u w:val="single"/>
        </w:rPr>
      </w:pPr>
    </w:p>
    <w:p w14:paraId="5A5CBE75" w14:textId="77777777" w:rsidR="00CF712A" w:rsidRDefault="00CF712A" w:rsidP="00940443">
      <w:pPr>
        <w:pStyle w:val="ListParagraph"/>
        <w:ind w:left="-900" w:right="-694"/>
      </w:pPr>
      <w:bookmarkStart w:id="0" w:name="_GoBack"/>
      <w:bookmarkEnd w:id="0"/>
    </w:p>
    <w:sectPr w:rsidR="00CF712A" w:rsidSect="00A73944">
      <w:footerReference w:type="default" r:id="rId17"/>
      <w:pgSz w:w="11906" w:h="16838" w:code="9"/>
      <w:pgMar w:top="360" w:right="1440" w:bottom="45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F0772" w14:textId="77777777" w:rsidR="00637B6C" w:rsidRDefault="00637B6C" w:rsidP="00BE6A60">
      <w:pPr>
        <w:spacing w:after="0" w:line="240" w:lineRule="auto"/>
      </w:pPr>
      <w:r>
        <w:separator/>
      </w:r>
    </w:p>
  </w:endnote>
  <w:endnote w:type="continuationSeparator" w:id="0">
    <w:p w14:paraId="137E324A" w14:textId="77777777" w:rsidR="00637B6C" w:rsidRDefault="00637B6C" w:rsidP="00BE6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Noto Sans">
    <w:altName w:val="Mangal"/>
    <w:charset w:val="00"/>
    <w:family w:val="swiss"/>
    <w:pitch w:val="variable"/>
    <w:sig w:usb0="E00082FF" w:usb1="400078FF" w:usb2="00000021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425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C5CCDA" w14:textId="4F63DAC0" w:rsidR="000F3992" w:rsidRDefault="000F39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9F67DC" w14:textId="77777777" w:rsidR="000F3992" w:rsidRDefault="000F3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4DA1E" w14:textId="77777777" w:rsidR="00637B6C" w:rsidRDefault="00637B6C" w:rsidP="00BE6A60">
      <w:pPr>
        <w:spacing w:after="0" w:line="240" w:lineRule="auto"/>
      </w:pPr>
      <w:r>
        <w:separator/>
      </w:r>
    </w:p>
  </w:footnote>
  <w:footnote w:type="continuationSeparator" w:id="0">
    <w:p w14:paraId="4D4A51B6" w14:textId="77777777" w:rsidR="00637B6C" w:rsidRDefault="00637B6C" w:rsidP="00BE6A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909A1"/>
    <w:multiLevelType w:val="hybridMultilevel"/>
    <w:tmpl w:val="37807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E40FF"/>
    <w:multiLevelType w:val="hybridMultilevel"/>
    <w:tmpl w:val="6AC2FA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F7C5C"/>
    <w:multiLevelType w:val="hybridMultilevel"/>
    <w:tmpl w:val="918C3980"/>
    <w:lvl w:ilvl="0" w:tplc="8BEE96A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C05E2"/>
    <w:multiLevelType w:val="hybridMultilevel"/>
    <w:tmpl w:val="9A90FE8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E1D18"/>
    <w:multiLevelType w:val="hybridMultilevel"/>
    <w:tmpl w:val="AD5666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F2F8B"/>
    <w:multiLevelType w:val="hybridMultilevel"/>
    <w:tmpl w:val="46F21AFE"/>
    <w:lvl w:ilvl="0" w:tplc="04090001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6" w15:restartNumberingAfterBreak="0">
    <w:nsid w:val="1F2F7EF0"/>
    <w:multiLevelType w:val="hybridMultilevel"/>
    <w:tmpl w:val="226028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886"/>
    <w:multiLevelType w:val="hybridMultilevel"/>
    <w:tmpl w:val="6AFCC2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5B4579"/>
    <w:multiLevelType w:val="hybridMultilevel"/>
    <w:tmpl w:val="6AC2FA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CE1D3E"/>
    <w:multiLevelType w:val="hybridMultilevel"/>
    <w:tmpl w:val="27BE2C02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0" w15:restartNumberingAfterBreak="0">
    <w:nsid w:val="3299428F"/>
    <w:multiLevelType w:val="hybridMultilevel"/>
    <w:tmpl w:val="6E7E4600"/>
    <w:lvl w:ilvl="0" w:tplc="FD0AF9C6">
      <w:start w:val="8"/>
      <w:numFmt w:val="bullet"/>
      <w:lvlText w:val=""/>
      <w:lvlJc w:val="left"/>
      <w:pPr>
        <w:ind w:left="0" w:hanging="360"/>
      </w:pPr>
      <w:rPr>
        <w:rFonts w:ascii="Symbol" w:eastAsiaTheme="minorHAnsi" w:hAnsi="Symbol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34D347E7"/>
    <w:multiLevelType w:val="hybridMultilevel"/>
    <w:tmpl w:val="0AD02B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513DE6"/>
    <w:multiLevelType w:val="hybridMultilevel"/>
    <w:tmpl w:val="E4181F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0041C8"/>
    <w:multiLevelType w:val="hybridMultilevel"/>
    <w:tmpl w:val="A510D2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3F29E3"/>
    <w:multiLevelType w:val="hybridMultilevel"/>
    <w:tmpl w:val="63E47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CA3338"/>
    <w:multiLevelType w:val="hybridMultilevel"/>
    <w:tmpl w:val="64D262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B941B7"/>
    <w:multiLevelType w:val="hybridMultilevel"/>
    <w:tmpl w:val="55588190"/>
    <w:lvl w:ilvl="0" w:tplc="D6EC9FDE">
      <w:start w:val="1"/>
      <w:numFmt w:val="upperLetter"/>
      <w:lvlText w:val="%1."/>
      <w:lvlJc w:val="left"/>
      <w:pPr>
        <w:ind w:left="720" w:hanging="360"/>
      </w:pPr>
      <w:rPr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987315"/>
    <w:multiLevelType w:val="hybridMultilevel"/>
    <w:tmpl w:val="858242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9478C8"/>
    <w:multiLevelType w:val="hybridMultilevel"/>
    <w:tmpl w:val="B4C0B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F7308"/>
    <w:multiLevelType w:val="hybridMultilevel"/>
    <w:tmpl w:val="CD5CB9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F714BF"/>
    <w:multiLevelType w:val="hybridMultilevel"/>
    <w:tmpl w:val="A260EF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12"/>
  </w:num>
  <w:num w:numId="5">
    <w:abstractNumId w:val="1"/>
  </w:num>
  <w:num w:numId="6">
    <w:abstractNumId w:val="4"/>
  </w:num>
  <w:num w:numId="7">
    <w:abstractNumId w:val="8"/>
  </w:num>
  <w:num w:numId="8">
    <w:abstractNumId w:val="10"/>
  </w:num>
  <w:num w:numId="9">
    <w:abstractNumId w:val="16"/>
  </w:num>
  <w:num w:numId="10">
    <w:abstractNumId w:val="20"/>
  </w:num>
  <w:num w:numId="11">
    <w:abstractNumId w:val="3"/>
  </w:num>
  <w:num w:numId="12">
    <w:abstractNumId w:val="15"/>
  </w:num>
  <w:num w:numId="13">
    <w:abstractNumId w:val="17"/>
  </w:num>
  <w:num w:numId="14">
    <w:abstractNumId w:val="11"/>
  </w:num>
  <w:num w:numId="15">
    <w:abstractNumId w:val="13"/>
  </w:num>
  <w:num w:numId="16">
    <w:abstractNumId w:val="19"/>
  </w:num>
  <w:num w:numId="17">
    <w:abstractNumId w:val="7"/>
  </w:num>
  <w:num w:numId="18">
    <w:abstractNumId w:val="0"/>
  </w:num>
  <w:num w:numId="19">
    <w:abstractNumId w:val="5"/>
  </w:num>
  <w:num w:numId="20">
    <w:abstractNumId w:val="14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trQwMrUwNTM1tzBV0lEKTi0uzszPAymwrAUAQuabeywAAAA="/>
  </w:docVars>
  <w:rsids>
    <w:rsidRoot w:val="009F7BAF"/>
    <w:rsid w:val="00002397"/>
    <w:rsid w:val="00002860"/>
    <w:rsid w:val="00004DE4"/>
    <w:rsid w:val="00021218"/>
    <w:rsid w:val="00026178"/>
    <w:rsid w:val="00055C05"/>
    <w:rsid w:val="00065922"/>
    <w:rsid w:val="000754B9"/>
    <w:rsid w:val="000765E4"/>
    <w:rsid w:val="00080CFF"/>
    <w:rsid w:val="00084FCB"/>
    <w:rsid w:val="000969B2"/>
    <w:rsid w:val="000A2B56"/>
    <w:rsid w:val="000E2B3E"/>
    <w:rsid w:val="000F1662"/>
    <w:rsid w:val="000F3992"/>
    <w:rsid w:val="00121787"/>
    <w:rsid w:val="001226C4"/>
    <w:rsid w:val="00124C61"/>
    <w:rsid w:val="00144FA9"/>
    <w:rsid w:val="001507BF"/>
    <w:rsid w:val="00150B33"/>
    <w:rsid w:val="00153BF9"/>
    <w:rsid w:val="001607AF"/>
    <w:rsid w:val="00185766"/>
    <w:rsid w:val="00186B40"/>
    <w:rsid w:val="001907A0"/>
    <w:rsid w:val="00195BDF"/>
    <w:rsid w:val="001F1812"/>
    <w:rsid w:val="001F28BF"/>
    <w:rsid w:val="001F7ACE"/>
    <w:rsid w:val="002130B8"/>
    <w:rsid w:val="002135AA"/>
    <w:rsid w:val="00223087"/>
    <w:rsid w:val="0023226E"/>
    <w:rsid w:val="002471F3"/>
    <w:rsid w:val="00254C6E"/>
    <w:rsid w:val="0029526A"/>
    <w:rsid w:val="00297AA7"/>
    <w:rsid w:val="002B5ABC"/>
    <w:rsid w:val="002C709E"/>
    <w:rsid w:val="002F1F3A"/>
    <w:rsid w:val="002F32F4"/>
    <w:rsid w:val="002F4571"/>
    <w:rsid w:val="003239A4"/>
    <w:rsid w:val="00341F9A"/>
    <w:rsid w:val="00344111"/>
    <w:rsid w:val="00356B25"/>
    <w:rsid w:val="00364EAA"/>
    <w:rsid w:val="003672FA"/>
    <w:rsid w:val="003812B1"/>
    <w:rsid w:val="00382A5E"/>
    <w:rsid w:val="003865A5"/>
    <w:rsid w:val="003877DC"/>
    <w:rsid w:val="003913BA"/>
    <w:rsid w:val="00397D26"/>
    <w:rsid w:val="003A0A5B"/>
    <w:rsid w:val="003A30A0"/>
    <w:rsid w:val="003A68D7"/>
    <w:rsid w:val="003B0DCC"/>
    <w:rsid w:val="003B3E07"/>
    <w:rsid w:val="003C3405"/>
    <w:rsid w:val="003E671B"/>
    <w:rsid w:val="003E6905"/>
    <w:rsid w:val="003E77E7"/>
    <w:rsid w:val="003F1C72"/>
    <w:rsid w:val="003F7143"/>
    <w:rsid w:val="00434578"/>
    <w:rsid w:val="00435F3D"/>
    <w:rsid w:val="00452BDC"/>
    <w:rsid w:val="004639DA"/>
    <w:rsid w:val="00464FB7"/>
    <w:rsid w:val="00474A2E"/>
    <w:rsid w:val="00482C20"/>
    <w:rsid w:val="00482C9D"/>
    <w:rsid w:val="00482E3D"/>
    <w:rsid w:val="004834BB"/>
    <w:rsid w:val="00494D52"/>
    <w:rsid w:val="004A59F2"/>
    <w:rsid w:val="004B51A4"/>
    <w:rsid w:val="004C380B"/>
    <w:rsid w:val="004E5921"/>
    <w:rsid w:val="004F40EA"/>
    <w:rsid w:val="005078C4"/>
    <w:rsid w:val="00512D43"/>
    <w:rsid w:val="005402EA"/>
    <w:rsid w:val="0056190C"/>
    <w:rsid w:val="00571D3D"/>
    <w:rsid w:val="005B429F"/>
    <w:rsid w:val="005B7B42"/>
    <w:rsid w:val="005C1EDF"/>
    <w:rsid w:val="005C39D9"/>
    <w:rsid w:val="005D25D7"/>
    <w:rsid w:val="005E5EA4"/>
    <w:rsid w:val="006023E5"/>
    <w:rsid w:val="00610778"/>
    <w:rsid w:val="0062738C"/>
    <w:rsid w:val="00633ADA"/>
    <w:rsid w:val="00635B1D"/>
    <w:rsid w:val="00637B6C"/>
    <w:rsid w:val="00642433"/>
    <w:rsid w:val="00657242"/>
    <w:rsid w:val="0065794D"/>
    <w:rsid w:val="0067767C"/>
    <w:rsid w:val="00681007"/>
    <w:rsid w:val="006B274D"/>
    <w:rsid w:val="006E128C"/>
    <w:rsid w:val="006E2DCB"/>
    <w:rsid w:val="00700E8D"/>
    <w:rsid w:val="00713370"/>
    <w:rsid w:val="0074197F"/>
    <w:rsid w:val="00750AFC"/>
    <w:rsid w:val="00753E64"/>
    <w:rsid w:val="007556EF"/>
    <w:rsid w:val="0075770B"/>
    <w:rsid w:val="007645AD"/>
    <w:rsid w:val="00774FE2"/>
    <w:rsid w:val="007932A3"/>
    <w:rsid w:val="00793A10"/>
    <w:rsid w:val="00796404"/>
    <w:rsid w:val="007A7CDF"/>
    <w:rsid w:val="007A7E05"/>
    <w:rsid w:val="007B6D2C"/>
    <w:rsid w:val="007C6557"/>
    <w:rsid w:val="007C6C25"/>
    <w:rsid w:val="007D06BD"/>
    <w:rsid w:val="007D13BA"/>
    <w:rsid w:val="007D5066"/>
    <w:rsid w:val="007F0E28"/>
    <w:rsid w:val="007F145D"/>
    <w:rsid w:val="0080487E"/>
    <w:rsid w:val="00804CBE"/>
    <w:rsid w:val="008314FC"/>
    <w:rsid w:val="00834F9A"/>
    <w:rsid w:val="00845AC3"/>
    <w:rsid w:val="00854FDA"/>
    <w:rsid w:val="00860014"/>
    <w:rsid w:val="00865359"/>
    <w:rsid w:val="0087072A"/>
    <w:rsid w:val="008825AA"/>
    <w:rsid w:val="00883D0C"/>
    <w:rsid w:val="008A22E7"/>
    <w:rsid w:val="008A37D1"/>
    <w:rsid w:val="008B2BC5"/>
    <w:rsid w:val="008B4244"/>
    <w:rsid w:val="008D6D3E"/>
    <w:rsid w:val="00922B61"/>
    <w:rsid w:val="00925058"/>
    <w:rsid w:val="00925D65"/>
    <w:rsid w:val="00940443"/>
    <w:rsid w:val="00953152"/>
    <w:rsid w:val="009623DF"/>
    <w:rsid w:val="009629B9"/>
    <w:rsid w:val="00966E12"/>
    <w:rsid w:val="0099656A"/>
    <w:rsid w:val="009968FA"/>
    <w:rsid w:val="009B6C2D"/>
    <w:rsid w:val="009B6F3D"/>
    <w:rsid w:val="009E1566"/>
    <w:rsid w:val="009F4D52"/>
    <w:rsid w:val="009F523B"/>
    <w:rsid w:val="009F6692"/>
    <w:rsid w:val="009F6A36"/>
    <w:rsid w:val="009F7BAF"/>
    <w:rsid w:val="00A214DD"/>
    <w:rsid w:val="00A330E2"/>
    <w:rsid w:val="00A344F2"/>
    <w:rsid w:val="00A35A5A"/>
    <w:rsid w:val="00A364E9"/>
    <w:rsid w:val="00A4168C"/>
    <w:rsid w:val="00A55658"/>
    <w:rsid w:val="00A616E9"/>
    <w:rsid w:val="00A70B99"/>
    <w:rsid w:val="00A7166E"/>
    <w:rsid w:val="00A73944"/>
    <w:rsid w:val="00A75659"/>
    <w:rsid w:val="00A75D27"/>
    <w:rsid w:val="00A85F76"/>
    <w:rsid w:val="00A90567"/>
    <w:rsid w:val="00AA3B48"/>
    <w:rsid w:val="00AC0D20"/>
    <w:rsid w:val="00AD182F"/>
    <w:rsid w:val="00AD5D6A"/>
    <w:rsid w:val="00AE2DBB"/>
    <w:rsid w:val="00B070A3"/>
    <w:rsid w:val="00B13A47"/>
    <w:rsid w:val="00B2197C"/>
    <w:rsid w:val="00B366E7"/>
    <w:rsid w:val="00B44205"/>
    <w:rsid w:val="00B51E84"/>
    <w:rsid w:val="00B53F7B"/>
    <w:rsid w:val="00B76B7E"/>
    <w:rsid w:val="00B93A37"/>
    <w:rsid w:val="00B9519A"/>
    <w:rsid w:val="00B96442"/>
    <w:rsid w:val="00B9794C"/>
    <w:rsid w:val="00BA1914"/>
    <w:rsid w:val="00BA1C04"/>
    <w:rsid w:val="00BA4F3B"/>
    <w:rsid w:val="00BB1168"/>
    <w:rsid w:val="00BD369D"/>
    <w:rsid w:val="00BD407A"/>
    <w:rsid w:val="00BE2075"/>
    <w:rsid w:val="00BE6A60"/>
    <w:rsid w:val="00BF7F2E"/>
    <w:rsid w:val="00C22F8A"/>
    <w:rsid w:val="00C76CBC"/>
    <w:rsid w:val="00CA08C6"/>
    <w:rsid w:val="00CB674E"/>
    <w:rsid w:val="00CC330B"/>
    <w:rsid w:val="00CD11E1"/>
    <w:rsid w:val="00CD7938"/>
    <w:rsid w:val="00CE096D"/>
    <w:rsid w:val="00CE675A"/>
    <w:rsid w:val="00CF712A"/>
    <w:rsid w:val="00D02BD2"/>
    <w:rsid w:val="00D1022B"/>
    <w:rsid w:val="00D17055"/>
    <w:rsid w:val="00D17A74"/>
    <w:rsid w:val="00D21AFF"/>
    <w:rsid w:val="00D42A6B"/>
    <w:rsid w:val="00D52323"/>
    <w:rsid w:val="00D561A9"/>
    <w:rsid w:val="00D70B90"/>
    <w:rsid w:val="00D71377"/>
    <w:rsid w:val="00D71ED6"/>
    <w:rsid w:val="00D726FB"/>
    <w:rsid w:val="00D74B81"/>
    <w:rsid w:val="00D76AAD"/>
    <w:rsid w:val="00D86A7E"/>
    <w:rsid w:val="00D902F5"/>
    <w:rsid w:val="00DB0D2D"/>
    <w:rsid w:val="00DC2D0F"/>
    <w:rsid w:val="00DC5C0D"/>
    <w:rsid w:val="00DD5368"/>
    <w:rsid w:val="00DE70E0"/>
    <w:rsid w:val="00DF39B4"/>
    <w:rsid w:val="00E12E01"/>
    <w:rsid w:val="00E157DA"/>
    <w:rsid w:val="00E24AAC"/>
    <w:rsid w:val="00E442E5"/>
    <w:rsid w:val="00E47031"/>
    <w:rsid w:val="00E56A54"/>
    <w:rsid w:val="00E6249A"/>
    <w:rsid w:val="00E65CA3"/>
    <w:rsid w:val="00E70780"/>
    <w:rsid w:val="00EB1DA5"/>
    <w:rsid w:val="00EB53C1"/>
    <w:rsid w:val="00EB57A6"/>
    <w:rsid w:val="00EC08EB"/>
    <w:rsid w:val="00EC6BF4"/>
    <w:rsid w:val="00EE5DC3"/>
    <w:rsid w:val="00EF461F"/>
    <w:rsid w:val="00EF7E09"/>
    <w:rsid w:val="00F051E4"/>
    <w:rsid w:val="00F066E5"/>
    <w:rsid w:val="00F07591"/>
    <w:rsid w:val="00F17E32"/>
    <w:rsid w:val="00F26CD8"/>
    <w:rsid w:val="00F41620"/>
    <w:rsid w:val="00F42548"/>
    <w:rsid w:val="00F5125A"/>
    <w:rsid w:val="00F521F0"/>
    <w:rsid w:val="00F7204E"/>
    <w:rsid w:val="00F75A5E"/>
    <w:rsid w:val="00F76364"/>
    <w:rsid w:val="00F81D17"/>
    <w:rsid w:val="00F85562"/>
    <w:rsid w:val="00FA6F3C"/>
    <w:rsid w:val="00FB0B95"/>
    <w:rsid w:val="00FB180A"/>
    <w:rsid w:val="00FB7D05"/>
    <w:rsid w:val="00FC2599"/>
    <w:rsid w:val="00FE0A9D"/>
    <w:rsid w:val="00FE0EEE"/>
    <w:rsid w:val="00FE3E69"/>
    <w:rsid w:val="00FF495E"/>
    <w:rsid w:val="00FF5A1C"/>
    <w:rsid w:val="00FF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F6C73E"/>
  <w15:chartTrackingRefBased/>
  <w15:docId w15:val="{14059AE0-D654-41B3-B94E-2687376B9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BA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2B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7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7B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F7BA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E6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A60"/>
  </w:style>
  <w:style w:type="paragraph" w:styleId="Footer">
    <w:name w:val="footer"/>
    <w:basedOn w:val="Normal"/>
    <w:link w:val="FooterChar"/>
    <w:uiPriority w:val="99"/>
    <w:unhideWhenUsed/>
    <w:rsid w:val="00BE6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A60"/>
  </w:style>
  <w:style w:type="paragraph" w:styleId="BalloonText">
    <w:name w:val="Balloon Text"/>
    <w:basedOn w:val="Normal"/>
    <w:link w:val="BalloonTextChar"/>
    <w:uiPriority w:val="99"/>
    <w:semiHidden/>
    <w:unhideWhenUsed/>
    <w:rsid w:val="00A416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68C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22B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13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13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F2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28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28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8BF"/>
    <w:rPr>
      <w:b/>
      <w:bCs/>
      <w:sz w:val="20"/>
      <w:szCs w:val="20"/>
    </w:rPr>
  </w:style>
  <w:style w:type="paragraph" w:styleId="NoSpacing">
    <w:name w:val="No Spacing"/>
    <w:uiPriority w:val="1"/>
    <w:qFormat/>
    <w:rsid w:val="00D726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dckar@sdckarachi.org.p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rvices@efp.org.p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services@efp.org.p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rvices@efp.org.p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ervices@efp.org.pk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mailto:sdckar@sdckarachi.org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80D9E-539D-4917-B8C7-A9DAC2493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ya Anwer</dc:creator>
  <cp:keywords/>
  <dc:description/>
  <cp:lastModifiedBy>Faraz</cp:lastModifiedBy>
  <cp:revision>2</cp:revision>
  <cp:lastPrinted>2021-09-22T11:47:00Z</cp:lastPrinted>
  <dcterms:created xsi:type="dcterms:W3CDTF">2021-10-04T11:57:00Z</dcterms:created>
  <dcterms:modified xsi:type="dcterms:W3CDTF">2021-10-04T11:57:00Z</dcterms:modified>
</cp:coreProperties>
</file>